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DC59D" w14:textId="63D6EDAB" w:rsidR="00982D6B" w:rsidRDefault="610066FA">
      <w:r w:rsidRPr="610066FA">
        <w:rPr>
          <w:rFonts w:ascii="Calibri" w:eastAsia="Calibri" w:hAnsi="Calibri" w:cs="Calibri"/>
          <w:color w:val="000000" w:themeColor="text1"/>
        </w:rPr>
        <w:t>Name: ______________________________________________________ Date: ________________</w:t>
      </w:r>
    </w:p>
    <w:p w14:paraId="61F582A4" w14:textId="3720A2AD" w:rsidR="00982D6B" w:rsidRDefault="423815FE" w:rsidP="423815FE">
      <w:pPr>
        <w:spacing w:after="0"/>
      </w:pPr>
      <w:r w:rsidRPr="423815FE">
        <w:rPr>
          <w:rFonts w:ascii="Calibri" w:eastAsia="Calibri" w:hAnsi="Calibri" w:cs="Calibri"/>
          <w:b/>
          <w:bCs/>
          <w:color w:val="000000" w:themeColor="text1"/>
        </w:rPr>
        <w:t>STIMULUS</w:t>
      </w:r>
    </w:p>
    <w:p w14:paraId="0CD92C0A" w14:textId="140321A9" w:rsidR="00982D6B" w:rsidRDefault="610066FA" w:rsidP="610066FA">
      <w:pPr>
        <w:jc w:val="center"/>
      </w:pPr>
      <w:r w:rsidRPr="610066FA">
        <w:rPr>
          <w:rFonts w:ascii="Calibri" w:eastAsia="Calibri" w:hAnsi="Calibri" w:cs="Calibri"/>
          <w:b/>
          <w:bCs/>
          <w:color w:val="233A44"/>
        </w:rPr>
        <w:t xml:space="preserve">Reading 1: Roundup Ready Crops </w:t>
      </w:r>
    </w:p>
    <w:p w14:paraId="2949891A" w14:textId="4431C274" w:rsidR="00982D6B" w:rsidRDefault="12076128" w:rsidP="610066FA">
      <w:pPr>
        <w:jc w:val="center"/>
      </w:pPr>
      <w:r w:rsidRPr="12076128">
        <w:rPr>
          <w:rFonts w:ascii="Calibri" w:eastAsia="Calibri" w:hAnsi="Calibri" w:cs="Calibri"/>
          <w:b/>
          <w:bCs/>
          <w:color w:val="233A44"/>
        </w:rPr>
        <w:t>(Questions 1-6)</w:t>
      </w:r>
    </w:p>
    <w:p w14:paraId="1F1B8DE1" w14:textId="4E19986D" w:rsidR="00982D6B" w:rsidRDefault="69C26344">
      <w:r w:rsidRPr="69C26344">
        <w:rPr>
          <w:rFonts w:ascii="Arial" w:eastAsia="Arial" w:hAnsi="Arial" w:cs="Arial"/>
          <w:color w:val="666666"/>
        </w:rPr>
        <w:t xml:space="preserve">Roundup Ready crops are genetically modified to be resistant to the herbicide Roundup. Roundup is an herbicide with the active ingredient glyphosate. Glyphosate is a substance </w:t>
      </w:r>
      <w:r w:rsidR="00D81CB6">
        <w:rPr>
          <w:rFonts w:ascii="Arial" w:eastAsia="Arial" w:hAnsi="Arial" w:cs="Arial"/>
          <w:color w:val="666666"/>
        </w:rPr>
        <w:t>that</w:t>
      </w:r>
      <w:r w:rsidRPr="69C26344">
        <w:rPr>
          <w:rFonts w:ascii="Arial" w:eastAsia="Arial" w:hAnsi="Arial" w:cs="Arial"/>
          <w:color w:val="666666"/>
        </w:rPr>
        <w:t xml:space="preserve"> is toxic to plants and is widely used by both people in their backyards and farmers in their fields. Roundup Ready plants are resistant to Roundup, so farmers that plant these seeds will use Roundup to keep other weeds from growing in their fields.</w:t>
      </w:r>
    </w:p>
    <w:p w14:paraId="3C3C4F3A" w14:textId="53EE130B" w:rsidR="00982D6B" w:rsidRDefault="610066FA">
      <w:r w:rsidRPr="610066FA">
        <w:rPr>
          <w:rFonts w:ascii="Arial" w:eastAsia="Arial" w:hAnsi="Arial" w:cs="Arial"/>
          <w:color w:val="666666"/>
        </w:rPr>
        <w:t>The first Roundup Ready crops were developed in 1996, with the introduction of genetically modified soybeans that are resistant to Roundup. These crops were developed to help farmers control weeds. Because the new crops are resistant to Roundup, the herbicide can be used in the fields to eliminate unwanted foliage. Current Roundup Ready crops include soy, corn, canola, alfalfa, cotton, and sorghum, with wheat under development.</w:t>
      </w:r>
    </w:p>
    <w:p w14:paraId="2852FF08" w14:textId="6058751B" w:rsidR="00982D6B" w:rsidRDefault="610066FA">
      <w:r w:rsidRPr="610066FA">
        <w:rPr>
          <w:rFonts w:ascii="Arial" w:eastAsia="Arial" w:hAnsi="Arial" w:cs="Arial"/>
          <w:color w:val="666666"/>
        </w:rPr>
        <w:t>Genetically modified crops have the potential to relieve global food shortages and malnutrition of 3rd world countries. They provide bigger and better harvests for farmers while reducing the use of pesticides, herbicides, fertilizers, and water.</w:t>
      </w:r>
    </w:p>
    <w:p w14:paraId="79D6D36D" w14:textId="3C8503CF" w:rsidR="00982D6B" w:rsidRDefault="423815FE">
      <w:r w:rsidRPr="423815FE">
        <w:rPr>
          <w:rFonts w:ascii="Arial" w:eastAsia="Arial" w:hAnsi="Arial" w:cs="Arial"/>
          <w:color w:val="666666"/>
        </w:rPr>
        <w:t>The environmental impact of genetically modified crops is an important factor to consider. Genetically modified crops can potentially fail to germinate</w:t>
      </w:r>
      <w:r w:rsidR="00D81CB6">
        <w:rPr>
          <w:rFonts w:ascii="Arial" w:eastAsia="Arial" w:hAnsi="Arial" w:cs="Arial"/>
          <w:color w:val="666666"/>
        </w:rPr>
        <w:t>,</w:t>
      </w:r>
      <w:r w:rsidRPr="423815FE">
        <w:rPr>
          <w:rFonts w:ascii="Arial" w:eastAsia="Arial" w:hAnsi="Arial" w:cs="Arial"/>
          <w:color w:val="666666"/>
        </w:rPr>
        <w:t xml:space="preserve"> kill organisms other than pests</w:t>
      </w:r>
      <w:r w:rsidR="00D81CB6">
        <w:rPr>
          <w:rFonts w:ascii="Arial" w:eastAsia="Arial" w:hAnsi="Arial" w:cs="Arial"/>
          <w:color w:val="666666"/>
        </w:rPr>
        <w:t>,</w:t>
      </w:r>
      <w:r w:rsidRPr="423815FE">
        <w:rPr>
          <w:rFonts w:ascii="Arial" w:eastAsia="Arial" w:hAnsi="Arial" w:cs="Arial"/>
          <w:color w:val="666666"/>
        </w:rPr>
        <w:t xml:space="preserve"> reduce soil fertility</w:t>
      </w:r>
      <w:r w:rsidR="00D81CB6">
        <w:rPr>
          <w:rFonts w:ascii="Arial" w:eastAsia="Arial" w:hAnsi="Arial" w:cs="Arial"/>
          <w:color w:val="666666"/>
        </w:rPr>
        <w:t>,</w:t>
      </w:r>
      <w:r w:rsidRPr="423815FE">
        <w:rPr>
          <w:rFonts w:ascii="Arial" w:eastAsia="Arial" w:hAnsi="Arial" w:cs="Arial"/>
          <w:color w:val="666666"/>
        </w:rPr>
        <w:t xml:space="preserve"> and potentially transfer insecticidal properties or virus resistance to wild relatives of the crop species.</w:t>
      </w:r>
    </w:p>
    <w:p w14:paraId="001E02FF" w14:textId="0BB98E14" w:rsidR="423815FE" w:rsidRDefault="423815FE" w:rsidP="423815FE">
      <w:pPr>
        <w:spacing w:after="0"/>
        <w:rPr>
          <w:rFonts w:ascii="Arial" w:eastAsia="Arial" w:hAnsi="Arial" w:cs="Arial"/>
          <w:color w:val="666666"/>
        </w:rPr>
      </w:pPr>
    </w:p>
    <w:p w14:paraId="5995C9F0" w14:textId="686D7F9E" w:rsidR="12076128" w:rsidRDefault="423815FE" w:rsidP="423815FE">
      <w:pPr>
        <w:spacing w:after="0"/>
      </w:pPr>
      <w:r w:rsidRPr="423815FE">
        <w:rPr>
          <w:rFonts w:ascii="Arial" w:eastAsia="Arial" w:hAnsi="Arial" w:cs="Arial"/>
          <w:color w:val="666666"/>
        </w:rPr>
        <w:t xml:space="preserve"> </w:t>
      </w:r>
      <w:r w:rsidRPr="423815FE">
        <w:rPr>
          <w:rFonts w:ascii="Calibri" w:eastAsia="Calibri" w:hAnsi="Calibri" w:cs="Calibri"/>
          <w:b/>
          <w:bCs/>
          <w:color w:val="000000" w:themeColor="text1"/>
        </w:rPr>
        <w:t>APPLICATION</w:t>
      </w:r>
    </w:p>
    <w:p w14:paraId="4A7ACC15" w14:textId="26B54329" w:rsidR="00982D6B" w:rsidRDefault="12076128" w:rsidP="610066FA">
      <w:pPr>
        <w:jc w:val="center"/>
      </w:pPr>
      <w:r w:rsidRPr="12076128">
        <w:rPr>
          <w:rFonts w:ascii="Calibri" w:eastAsia="Calibri" w:hAnsi="Calibri" w:cs="Calibri"/>
          <w:b/>
          <w:bCs/>
          <w:color w:val="233A44"/>
        </w:rPr>
        <w:t>Reading 2: Types of Biotechnology</w:t>
      </w:r>
    </w:p>
    <w:p w14:paraId="74EB5A09" w14:textId="337F1B5E" w:rsidR="12076128" w:rsidRDefault="423815FE" w:rsidP="423815FE">
      <w:pPr>
        <w:spacing w:after="0"/>
        <w:jc w:val="center"/>
        <w:rPr>
          <w:rFonts w:ascii="Calibri" w:eastAsia="Calibri" w:hAnsi="Calibri" w:cs="Calibri"/>
          <w:b/>
          <w:bCs/>
          <w:color w:val="233A44"/>
        </w:rPr>
      </w:pPr>
      <w:r w:rsidRPr="423815FE">
        <w:rPr>
          <w:rFonts w:ascii="Calibri" w:eastAsia="Calibri" w:hAnsi="Calibri" w:cs="Calibri"/>
          <w:b/>
          <w:bCs/>
          <w:color w:val="233A44"/>
        </w:rPr>
        <w:t>Watch the video and read the information and then answer questions 7-8</w:t>
      </w:r>
    </w:p>
    <w:p w14:paraId="53E57BE5" w14:textId="59E955EA" w:rsidR="12076128" w:rsidRDefault="12076128" w:rsidP="12076128">
      <w:pPr>
        <w:spacing w:after="0"/>
        <w:rPr>
          <w:rFonts w:ascii="Calibri" w:eastAsia="Calibri" w:hAnsi="Calibri" w:cs="Calibri"/>
          <w:b/>
          <w:bCs/>
          <w:color w:val="233A44"/>
        </w:rPr>
      </w:pPr>
    </w:p>
    <w:p w14:paraId="2DC87DF5" w14:textId="1663B85E" w:rsidR="00982D6B" w:rsidRDefault="627549D1" w:rsidP="627549D1">
      <w:pPr>
        <w:spacing w:after="0"/>
        <w:rPr>
          <w:rFonts w:ascii="Calibri" w:eastAsia="Calibri" w:hAnsi="Calibri" w:cs="Calibri"/>
          <w:b/>
          <w:bCs/>
          <w:color w:val="233A44"/>
          <w:u w:val="single"/>
        </w:rPr>
      </w:pPr>
      <w:r w:rsidRPr="627549D1">
        <w:rPr>
          <w:rFonts w:ascii="Calibri" w:eastAsia="Calibri" w:hAnsi="Calibri" w:cs="Calibri"/>
          <w:b/>
          <w:bCs/>
          <w:color w:val="233A44"/>
          <w:u w:val="single"/>
        </w:rPr>
        <w:t xml:space="preserve">Genetic Modification Using Genetic Engineering – click the link below to watch the </w:t>
      </w:r>
      <w:proofErr w:type="gramStart"/>
      <w:r w:rsidRPr="627549D1">
        <w:rPr>
          <w:rFonts w:ascii="Calibri" w:eastAsia="Calibri" w:hAnsi="Calibri" w:cs="Calibri"/>
          <w:b/>
          <w:bCs/>
          <w:color w:val="233A44"/>
          <w:u w:val="single"/>
        </w:rPr>
        <w:t>video</w:t>
      </w:r>
      <w:proofErr w:type="gramEnd"/>
    </w:p>
    <w:p w14:paraId="49AE8468" w14:textId="16AC3CCD" w:rsidR="5549EEE2" w:rsidRDefault="00000000" w:rsidP="5549EEE2">
      <w:hyperlink r:id="rId7">
        <w:r w:rsidR="5549EEE2" w:rsidRPr="5549EEE2">
          <w:rPr>
            <w:rStyle w:val="Hyperlink"/>
            <w:rFonts w:ascii="Calibri" w:eastAsia="Calibri" w:hAnsi="Calibri" w:cs="Calibri"/>
          </w:rPr>
          <w:t>How are GMO Plants Made</w:t>
        </w:r>
      </w:hyperlink>
    </w:p>
    <w:p w14:paraId="4CC495F5" w14:textId="062B2AB4" w:rsidR="381FC590" w:rsidRDefault="381FC590" w:rsidP="381FC590">
      <w:pPr>
        <w:rPr>
          <w:rFonts w:eastAsiaTheme="minorEastAsia"/>
          <w:color w:val="333132"/>
        </w:rPr>
      </w:pPr>
      <w:r w:rsidRPr="381FC590">
        <w:rPr>
          <w:rFonts w:eastAsiaTheme="minorEastAsia"/>
          <w:color w:val="333132"/>
        </w:rPr>
        <w:t xml:space="preserve">GM is a technology that involves inserting DNA into </w:t>
      </w:r>
      <w:r w:rsidR="00D81CB6">
        <w:rPr>
          <w:rFonts w:eastAsiaTheme="minorEastAsia"/>
          <w:color w:val="333132"/>
        </w:rPr>
        <w:t>an organism’s genome</w:t>
      </w:r>
      <w:r w:rsidRPr="381FC590">
        <w:rPr>
          <w:rFonts w:eastAsiaTheme="minorEastAsia"/>
          <w:color w:val="333132"/>
        </w:rPr>
        <w:t>. To produce a GM plant, new DNA is transferred into plant cells. Usually, the cells are grown in tissue culture</w:t>
      </w:r>
      <w:r w:rsidR="00D81CB6">
        <w:rPr>
          <w:rFonts w:eastAsiaTheme="minorEastAsia"/>
          <w:color w:val="333132"/>
        </w:rPr>
        <w:t>,</w:t>
      </w:r>
      <w:r w:rsidRPr="381FC590">
        <w:rPr>
          <w:rFonts w:eastAsiaTheme="minorEastAsia"/>
          <w:color w:val="333132"/>
        </w:rPr>
        <w:t xml:space="preserve"> where they develop into plants. The seeds produced by these plants will inherit the new DNA.  </w:t>
      </w:r>
    </w:p>
    <w:p w14:paraId="6E0867EF" w14:textId="15CE497E" w:rsidR="08A316BE" w:rsidRDefault="08A316BE" w:rsidP="08A316BE">
      <w:pPr>
        <w:rPr>
          <w:rFonts w:eastAsiaTheme="minorEastAsia"/>
          <w:color w:val="333132"/>
        </w:rPr>
      </w:pPr>
      <w:r w:rsidRPr="08A316BE">
        <w:rPr>
          <w:rFonts w:eastAsiaTheme="minorEastAsia"/>
          <w:color w:val="333132"/>
        </w:rPr>
        <w:t xml:space="preserve">The characteristics of all living organisms are determined by their genetic makeup and </w:t>
      </w:r>
      <w:r w:rsidR="00D81CB6">
        <w:rPr>
          <w:rFonts w:eastAsiaTheme="minorEastAsia"/>
          <w:color w:val="333132"/>
        </w:rPr>
        <w:t>their</w:t>
      </w:r>
      <w:r w:rsidRPr="08A316BE">
        <w:rPr>
          <w:rFonts w:eastAsiaTheme="minorEastAsia"/>
          <w:color w:val="333132"/>
        </w:rPr>
        <w:t xml:space="preserve"> interaction with the environment. The genetic makeup of an organism is its genome, which in all plants and animals is made of DNA. The genome contains genes, regions of DNA that usually carry the instructions for making proteins. It is these proteins that give the plant its characteristics. For example, the color of flowers is determined by genes that carry the instructions for making proteins involved in producing the pigments that color petals.</w:t>
      </w:r>
    </w:p>
    <w:p w14:paraId="10DD60C9" w14:textId="6D4F954B" w:rsidR="08A316BE" w:rsidRDefault="08A316BE" w:rsidP="08A316BE">
      <w:pPr>
        <w:rPr>
          <w:rFonts w:eastAsiaTheme="minorEastAsia"/>
          <w:color w:val="333132"/>
        </w:rPr>
      </w:pPr>
    </w:p>
    <w:p w14:paraId="4473CBFA" w14:textId="020067CF" w:rsidR="08A316BE" w:rsidRDefault="08A316BE" w:rsidP="08A316BE">
      <w:pPr>
        <w:rPr>
          <w:rFonts w:eastAsiaTheme="minorEastAsia"/>
          <w:color w:val="333132"/>
        </w:rPr>
      </w:pPr>
    </w:p>
    <w:p w14:paraId="3C932B06" w14:textId="2EE4EEFA" w:rsidR="423815FE" w:rsidRDefault="423815FE" w:rsidP="423815FE">
      <w:pPr>
        <w:rPr>
          <w:rFonts w:eastAsiaTheme="minorEastAsia"/>
          <w:color w:val="333132"/>
        </w:rPr>
      </w:pPr>
    </w:p>
    <w:p w14:paraId="7FAA9FC5" w14:textId="3D18A404" w:rsidR="381FC590" w:rsidRDefault="08A316BE" w:rsidP="08A316BE">
      <w:pPr>
        <w:rPr>
          <w:rFonts w:eastAsiaTheme="minorEastAsia"/>
          <w:color w:val="333132"/>
        </w:rPr>
      </w:pPr>
      <w:r w:rsidRPr="08A316BE">
        <w:rPr>
          <w:rFonts w:eastAsiaTheme="minorEastAsia"/>
          <w:color w:val="333132"/>
        </w:rPr>
        <w:t>Genetic modification of plants involves adding a specific stretch of DNA into the plant’s genome, giving it new or different characteristics. This could include changing the way the plant grows or making it resistant to a particular disease. The new DNA becomes part of the GM plant’s genome</w:t>
      </w:r>
      <w:r w:rsidR="00D81CB6">
        <w:rPr>
          <w:rFonts w:eastAsiaTheme="minorEastAsia"/>
          <w:color w:val="333132"/>
        </w:rPr>
        <w:t>,</w:t>
      </w:r>
      <w:r w:rsidRPr="08A316BE">
        <w:rPr>
          <w:rFonts w:eastAsiaTheme="minorEastAsia"/>
          <w:color w:val="333132"/>
        </w:rPr>
        <w:t xml:space="preserve"> which the seeds produced by these plants will contain.</w:t>
      </w:r>
    </w:p>
    <w:p w14:paraId="73F87280" w14:textId="1C2E73AE" w:rsidR="00982D6B" w:rsidRDefault="08A316BE" w:rsidP="08A316BE">
      <w:pPr>
        <w:rPr>
          <w:rFonts w:eastAsiaTheme="minorEastAsia"/>
          <w:color w:val="454545"/>
        </w:rPr>
      </w:pPr>
      <w:r w:rsidRPr="08A316BE">
        <w:rPr>
          <w:rFonts w:eastAsiaTheme="minorEastAsia"/>
          <w:b/>
          <w:bCs/>
          <w:color w:val="454545"/>
        </w:rPr>
        <w:t>Golden Rice – A Genetically Engineered Crop</w:t>
      </w:r>
      <w:r w:rsidR="00000000">
        <w:br/>
      </w:r>
      <w:r w:rsidRPr="08A316BE">
        <w:rPr>
          <w:rFonts w:eastAsiaTheme="minorEastAsia"/>
          <w:color w:val="454545"/>
        </w:rPr>
        <w:t xml:space="preserve">Approximately 140 million children in low-income groups in 118 countries, especially in Africa and South-East Asia, are deficient in Vitamin A. This situation has compounded into a public health challenge. The World Health Organization reports that an estimated 250,000 to 500,000 Vitamin A-deficient children become blind every year, half of them dying within 12 months of losing their sight. Golden Rice, created by researchers in Germany and Switzerland, contains three new genes </w:t>
      </w:r>
      <w:r w:rsidR="00D81CB6">
        <w:rPr>
          <w:rFonts w:eastAsiaTheme="minorEastAsia"/>
          <w:color w:val="454545"/>
        </w:rPr>
        <w:t>–</w:t>
      </w:r>
      <w:r w:rsidRPr="08A316BE">
        <w:rPr>
          <w:rFonts w:eastAsiaTheme="minorEastAsia"/>
          <w:color w:val="454545"/>
        </w:rPr>
        <w:t xml:space="preserve"> two from the daffodil and one from a bacterium </w:t>
      </w:r>
      <w:r w:rsidR="00D81CB6">
        <w:rPr>
          <w:rFonts w:eastAsiaTheme="minorEastAsia"/>
          <w:color w:val="454545"/>
        </w:rPr>
        <w:t>–</w:t>
      </w:r>
      <w:r w:rsidRPr="08A316BE">
        <w:rPr>
          <w:rFonts w:eastAsiaTheme="minorEastAsia"/>
          <w:color w:val="454545"/>
        </w:rPr>
        <w:t xml:space="preserve"> that help it produce provitamin A. </w:t>
      </w:r>
    </w:p>
    <w:p w14:paraId="30C8C3F8" w14:textId="1E6A810E" w:rsidR="7D8A95AC" w:rsidRDefault="7D8A95AC" w:rsidP="7D8A95AC">
      <w:pPr>
        <w:rPr>
          <w:rFonts w:eastAsiaTheme="minorEastAsia"/>
          <w:color w:val="454545"/>
        </w:rPr>
      </w:pPr>
    </w:p>
    <w:p w14:paraId="0CD5A97C" w14:textId="6FEBE1D7" w:rsidR="7D8A95AC" w:rsidRDefault="7D8A95AC" w:rsidP="627549D1">
      <w:pPr>
        <w:rPr>
          <w:rFonts w:eastAsiaTheme="minorEastAsia"/>
          <w:color w:val="454545"/>
        </w:rPr>
      </w:pPr>
    </w:p>
    <w:p w14:paraId="46D3ED05" w14:textId="649FDBB1" w:rsidR="5549EEE2" w:rsidRDefault="627549D1" w:rsidP="627549D1">
      <w:pPr>
        <w:spacing w:after="0"/>
        <w:rPr>
          <w:rFonts w:ascii="Calibri" w:eastAsia="Calibri" w:hAnsi="Calibri" w:cs="Calibri"/>
          <w:b/>
          <w:bCs/>
          <w:color w:val="233A44"/>
          <w:u w:val="single"/>
        </w:rPr>
      </w:pPr>
      <w:r w:rsidRPr="627549D1">
        <w:rPr>
          <w:rFonts w:ascii="Calibri" w:eastAsia="Calibri" w:hAnsi="Calibri" w:cs="Calibri"/>
          <w:b/>
          <w:bCs/>
          <w:color w:val="233A44"/>
          <w:u w:val="single"/>
        </w:rPr>
        <w:t xml:space="preserve">Genetic Modification Using Selective Breeding – click the link below to watch the </w:t>
      </w:r>
      <w:proofErr w:type="gramStart"/>
      <w:r w:rsidRPr="627549D1">
        <w:rPr>
          <w:rFonts w:ascii="Calibri" w:eastAsia="Calibri" w:hAnsi="Calibri" w:cs="Calibri"/>
          <w:b/>
          <w:bCs/>
          <w:color w:val="233A44"/>
          <w:u w:val="single"/>
        </w:rPr>
        <w:t>video</w:t>
      </w:r>
      <w:proofErr w:type="gramEnd"/>
    </w:p>
    <w:p w14:paraId="3BDEFEE6" w14:textId="1EC1D0A3" w:rsidR="1279886A" w:rsidRDefault="00000000" w:rsidP="12076128">
      <w:pPr>
        <w:spacing w:after="0"/>
        <w:rPr>
          <w:rFonts w:eastAsiaTheme="minorEastAsia"/>
          <w:color w:val="334354"/>
        </w:rPr>
      </w:pPr>
      <w:hyperlink r:id="rId8">
        <w:r w:rsidR="12076128" w:rsidRPr="12076128">
          <w:rPr>
            <w:rStyle w:val="Hyperlink"/>
            <w:rFonts w:eastAsiaTheme="minorEastAsia"/>
          </w:rPr>
          <w:t>Selective Breeding</w:t>
        </w:r>
      </w:hyperlink>
    </w:p>
    <w:p w14:paraId="430DF4BF" w14:textId="30B444A2" w:rsidR="00982D6B" w:rsidRDefault="1279886A" w:rsidP="1279886A">
      <w:pPr>
        <w:spacing w:after="0"/>
        <w:rPr>
          <w:rFonts w:eastAsiaTheme="minorEastAsia"/>
          <w:color w:val="334354"/>
        </w:rPr>
      </w:pPr>
      <w:r w:rsidRPr="1279886A">
        <w:rPr>
          <w:rFonts w:eastAsiaTheme="minorEastAsia"/>
          <w:color w:val="334354"/>
        </w:rPr>
        <w:t>For thousands of years, farmers have been adjusting the traits of crops and livestock through a process called selective breeding</w:t>
      </w:r>
      <w:r w:rsidRPr="1279886A">
        <w:rPr>
          <w:rFonts w:eastAsiaTheme="minorEastAsia"/>
          <w:b/>
          <w:bCs/>
          <w:color w:val="334354"/>
        </w:rPr>
        <w:t xml:space="preserve">. </w:t>
      </w:r>
      <w:r w:rsidRPr="1279886A">
        <w:rPr>
          <w:rFonts w:eastAsiaTheme="minorEastAsia"/>
          <w:color w:val="334354"/>
        </w:rPr>
        <w:t>How does selective breeding work?</w:t>
      </w:r>
    </w:p>
    <w:p w14:paraId="429C5D8A" w14:textId="7FED9AAE" w:rsidR="00982D6B" w:rsidRDefault="1279886A" w:rsidP="1279886A">
      <w:pPr>
        <w:pStyle w:val="ListParagraph"/>
        <w:numPr>
          <w:ilvl w:val="0"/>
          <w:numId w:val="1"/>
        </w:numPr>
        <w:rPr>
          <w:rFonts w:eastAsiaTheme="minorEastAsia"/>
          <w:color w:val="334354"/>
        </w:rPr>
      </w:pPr>
      <w:r w:rsidRPr="1279886A">
        <w:rPr>
          <w:rFonts w:eastAsiaTheme="minorEastAsia"/>
          <w:color w:val="334354"/>
        </w:rPr>
        <w:t xml:space="preserve">Farmers </w:t>
      </w:r>
      <w:r w:rsidRPr="1279886A">
        <w:rPr>
          <w:rFonts w:eastAsiaTheme="minorEastAsia"/>
          <w:i/>
          <w:iCs/>
          <w:color w:val="334354"/>
        </w:rPr>
        <w:t>select</w:t>
      </w:r>
      <w:r w:rsidRPr="1279886A">
        <w:rPr>
          <w:rFonts w:eastAsiaTheme="minorEastAsia"/>
          <w:color w:val="334354"/>
        </w:rPr>
        <w:t xml:space="preserve"> parents with desirable characteristics and breed them together.</w:t>
      </w:r>
    </w:p>
    <w:p w14:paraId="575A2FAC" w14:textId="2B3FF005" w:rsidR="00982D6B" w:rsidRDefault="1279886A" w:rsidP="1279886A">
      <w:pPr>
        <w:pStyle w:val="ListParagraph"/>
        <w:numPr>
          <w:ilvl w:val="0"/>
          <w:numId w:val="1"/>
        </w:numPr>
        <w:rPr>
          <w:rFonts w:eastAsiaTheme="minorEastAsia"/>
          <w:color w:val="334354"/>
        </w:rPr>
      </w:pPr>
      <w:r w:rsidRPr="1279886A">
        <w:rPr>
          <w:rFonts w:eastAsiaTheme="minorEastAsia"/>
          <w:color w:val="334354"/>
        </w:rPr>
        <w:t>From their offspring, they again choose those with the best combination of traits and breed them together.</w:t>
      </w:r>
    </w:p>
    <w:p w14:paraId="033A53FD" w14:textId="0B3C513C" w:rsidR="00982D6B" w:rsidRDefault="1279886A" w:rsidP="1279886A">
      <w:pPr>
        <w:pStyle w:val="ListParagraph"/>
        <w:numPr>
          <w:ilvl w:val="0"/>
          <w:numId w:val="1"/>
        </w:numPr>
        <w:spacing w:after="0"/>
        <w:rPr>
          <w:rFonts w:eastAsiaTheme="minorEastAsia"/>
          <w:color w:val="334354"/>
        </w:rPr>
      </w:pPr>
      <w:r w:rsidRPr="1279886A">
        <w:rPr>
          <w:rFonts w:eastAsiaTheme="minorEastAsia"/>
          <w:color w:val="334354"/>
        </w:rPr>
        <w:t>The process is repeated over many generations.</w:t>
      </w:r>
    </w:p>
    <w:p w14:paraId="50D573CA" w14:textId="279F5F4B" w:rsidR="00982D6B" w:rsidRDefault="1279886A" w:rsidP="1279886A">
      <w:pPr>
        <w:rPr>
          <w:rFonts w:eastAsiaTheme="minorEastAsia"/>
          <w:color w:val="334354"/>
        </w:rPr>
      </w:pPr>
      <w:r w:rsidRPr="1279886A">
        <w:rPr>
          <w:rFonts w:eastAsiaTheme="minorEastAsia"/>
          <w:color w:val="334354"/>
        </w:rPr>
        <w:t>What traits might farmers be looking for</w:t>
      </w:r>
      <w:r w:rsidR="00D81CB6">
        <w:rPr>
          <w:rFonts w:eastAsiaTheme="minorEastAsia"/>
          <w:color w:val="334354"/>
        </w:rPr>
        <w:t>?</w:t>
      </w:r>
      <w:r w:rsidRPr="1279886A">
        <w:rPr>
          <w:rFonts w:eastAsiaTheme="minorEastAsia"/>
          <w:color w:val="334354"/>
        </w:rPr>
        <w:t xml:space="preserve"> Disease resistance, animals that gain weight fast</w:t>
      </w:r>
      <w:r w:rsidR="00D81CB6">
        <w:rPr>
          <w:rFonts w:eastAsiaTheme="minorEastAsia"/>
          <w:color w:val="334354"/>
        </w:rPr>
        <w:t>,</w:t>
      </w:r>
      <w:r w:rsidRPr="1279886A">
        <w:rPr>
          <w:rFonts w:eastAsiaTheme="minorEastAsia"/>
          <w:color w:val="334354"/>
        </w:rPr>
        <w:t xml:space="preserve"> or higher yielding crops.</w:t>
      </w:r>
    </w:p>
    <w:p w14:paraId="1926D658" w14:textId="28178CD3" w:rsidR="00982D6B" w:rsidRDefault="1279886A" w:rsidP="1279886A">
      <w:pPr>
        <w:spacing w:after="0"/>
        <w:rPr>
          <w:rFonts w:eastAsiaTheme="minorEastAsia"/>
          <w:color w:val="334354"/>
        </w:rPr>
      </w:pPr>
      <w:r w:rsidRPr="1279886A">
        <w:rPr>
          <w:rFonts w:eastAsiaTheme="minorEastAsia"/>
          <w:color w:val="334354"/>
        </w:rPr>
        <w:t>Using selective breeding, farmers have converted wild plants and animals into the crops and livestock we use today. In the past, farmers had to rely on outward appearances for selective breeding</w:t>
      </w:r>
      <w:r w:rsidR="00D81CB6">
        <w:rPr>
          <w:rFonts w:eastAsiaTheme="minorEastAsia"/>
          <w:color w:val="334354"/>
        </w:rPr>
        <w:t>,</w:t>
      </w:r>
      <w:r w:rsidRPr="1279886A">
        <w:rPr>
          <w:rFonts w:eastAsiaTheme="minorEastAsia"/>
          <w:color w:val="334354"/>
        </w:rPr>
        <w:t xml:space="preserve"> but now farmers can use much more efficient, scientific breeding techniques.</w:t>
      </w:r>
    </w:p>
    <w:p w14:paraId="0EE81272" w14:textId="5F33C773" w:rsidR="1279886A" w:rsidRDefault="1279886A" w:rsidP="1279886A">
      <w:pPr>
        <w:spacing w:after="0"/>
        <w:rPr>
          <w:rFonts w:eastAsiaTheme="minorEastAsia"/>
          <w:color w:val="334354"/>
        </w:rPr>
      </w:pPr>
    </w:p>
    <w:p w14:paraId="7EB307E8" w14:textId="5D8EB6A0" w:rsidR="00982D6B" w:rsidRDefault="627549D1" w:rsidP="627549D1">
      <w:pPr>
        <w:rPr>
          <w:rFonts w:eastAsiaTheme="minorEastAsia"/>
          <w:color w:val="334354"/>
        </w:rPr>
      </w:pPr>
      <w:r w:rsidRPr="627549D1">
        <w:rPr>
          <w:rFonts w:eastAsiaTheme="minorEastAsia"/>
          <w:color w:val="334354"/>
        </w:rPr>
        <w:t>Just like humans, plants and animals inherit traits from their parents. These traits are encoded in their DNA</w:t>
      </w:r>
      <w:r w:rsidR="00D81CB6">
        <w:rPr>
          <w:rFonts w:eastAsiaTheme="minorEastAsia"/>
          <w:color w:val="334354"/>
        </w:rPr>
        <w:t>,</w:t>
      </w:r>
      <w:r w:rsidRPr="627549D1">
        <w:rPr>
          <w:rFonts w:eastAsiaTheme="minorEastAsia"/>
          <w:color w:val="334354"/>
        </w:rPr>
        <w:t xml:space="preserve"> a molecule found inside almost all living cells. DNA molecules are made up of a series of molecular </w:t>
      </w:r>
      <w:r w:rsidR="00D81CB6">
        <w:rPr>
          <w:rFonts w:eastAsiaTheme="minorEastAsia"/>
          <w:color w:val="334354"/>
        </w:rPr>
        <w:t>‘</w:t>
      </w:r>
      <w:r w:rsidRPr="627549D1">
        <w:rPr>
          <w:rFonts w:eastAsiaTheme="minorEastAsia"/>
          <w:color w:val="334354"/>
        </w:rPr>
        <w:t>letters</w:t>
      </w:r>
      <w:r w:rsidR="00D81CB6">
        <w:rPr>
          <w:rFonts w:eastAsiaTheme="minorEastAsia"/>
          <w:color w:val="334354"/>
        </w:rPr>
        <w:t>’</w:t>
      </w:r>
      <w:r w:rsidRPr="627549D1">
        <w:rPr>
          <w:rFonts w:eastAsiaTheme="minorEastAsia"/>
          <w:color w:val="334354"/>
        </w:rPr>
        <w:t xml:space="preserve"> that can be read like instructions by the cell’s biological machinery. The </w:t>
      </w:r>
      <w:proofErr w:type="gramStart"/>
      <w:r w:rsidRPr="627549D1">
        <w:rPr>
          <w:rFonts w:eastAsiaTheme="minorEastAsia"/>
          <w:color w:val="334354"/>
        </w:rPr>
        <w:t>sum total</w:t>
      </w:r>
      <w:proofErr w:type="gramEnd"/>
      <w:r w:rsidRPr="627549D1">
        <w:rPr>
          <w:rFonts w:eastAsiaTheme="minorEastAsia"/>
          <w:color w:val="334354"/>
        </w:rPr>
        <w:t xml:space="preserve"> of an organism’s DNA is called its genome</w:t>
      </w:r>
      <w:r w:rsidR="00D81CB6">
        <w:rPr>
          <w:rFonts w:eastAsiaTheme="minorEastAsia"/>
          <w:color w:val="334354"/>
        </w:rPr>
        <w:t>,</w:t>
      </w:r>
      <w:r w:rsidRPr="627549D1">
        <w:rPr>
          <w:rFonts w:eastAsiaTheme="minorEastAsia"/>
          <w:color w:val="334354"/>
        </w:rPr>
        <w:t xml:space="preserve"> and the genome is split into short regions of DNA called genes. These genes each contain a specific sequence of molecular “letters” that tell the cell how to make specific proteins</w:t>
      </w:r>
      <w:r w:rsidR="00D81CB6">
        <w:rPr>
          <w:rFonts w:eastAsiaTheme="minorEastAsia"/>
          <w:color w:val="334354"/>
        </w:rPr>
        <w:t xml:space="preserve"> – </w:t>
      </w:r>
      <w:r w:rsidRPr="627549D1">
        <w:rPr>
          <w:rFonts w:eastAsiaTheme="minorEastAsia"/>
          <w:color w:val="334354"/>
        </w:rPr>
        <w:t>the building blocks that make up all living things. We inherit half of our genes from each parent</w:t>
      </w:r>
      <w:r w:rsidR="00D81CB6">
        <w:rPr>
          <w:rFonts w:eastAsiaTheme="minorEastAsia"/>
          <w:color w:val="334354"/>
        </w:rPr>
        <w:t>,</w:t>
      </w:r>
      <w:r w:rsidRPr="627549D1">
        <w:rPr>
          <w:rFonts w:eastAsiaTheme="minorEastAsia"/>
          <w:color w:val="334354"/>
        </w:rPr>
        <w:t xml:space="preserve"> but the specific combination of genes we inherit is almost completely random. This means that DNA is mixed up with every generation. So, how is understanding DNA useful in agriculture? Modern genetic techniques allow farmers to identify the specific gene (or genes) that controls a trait that is considered desirable. Once identified, the gene can be tracked in the plant or animal’s offspring. </w:t>
      </w:r>
    </w:p>
    <w:p w14:paraId="40EB5379" w14:textId="1147076C" w:rsidR="00982D6B" w:rsidRDefault="00982D6B" w:rsidP="627549D1">
      <w:pPr>
        <w:rPr>
          <w:rFonts w:eastAsiaTheme="minorEastAsia"/>
          <w:color w:val="334354"/>
        </w:rPr>
      </w:pPr>
    </w:p>
    <w:p w14:paraId="0155778D" w14:textId="72DA8D5C" w:rsidR="00982D6B" w:rsidRDefault="00982D6B" w:rsidP="627549D1">
      <w:pPr>
        <w:rPr>
          <w:rFonts w:eastAsiaTheme="minorEastAsia"/>
          <w:color w:val="334354"/>
        </w:rPr>
      </w:pPr>
    </w:p>
    <w:p w14:paraId="1F9C2421" w14:textId="058D2F59" w:rsidR="00982D6B" w:rsidRDefault="00982D6B" w:rsidP="627549D1">
      <w:pPr>
        <w:rPr>
          <w:rFonts w:eastAsiaTheme="minorEastAsia"/>
          <w:color w:val="334354"/>
        </w:rPr>
      </w:pPr>
    </w:p>
    <w:p w14:paraId="3FE00EB3" w14:textId="40592F49" w:rsidR="00982D6B" w:rsidRDefault="627549D1" w:rsidP="627549D1">
      <w:pPr>
        <w:rPr>
          <w:rFonts w:eastAsiaTheme="minorEastAsia"/>
          <w:color w:val="334354"/>
        </w:rPr>
      </w:pPr>
      <w:r w:rsidRPr="627549D1">
        <w:rPr>
          <w:rFonts w:eastAsiaTheme="minorEastAsia"/>
          <w:color w:val="334354"/>
        </w:rPr>
        <w:t xml:space="preserve">Using these techniques, breeders can quickly identify which organisms have desirable genetics without </w:t>
      </w:r>
      <w:r w:rsidR="00D81CB6">
        <w:rPr>
          <w:rFonts w:eastAsiaTheme="minorEastAsia"/>
          <w:color w:val="334354"/>
        </w:rPr>
        <w:t>waiting</w:t>
      </w:r>
      <w:r w:rsidRPr="627549D1">
        <w:rPr>
          <w:rFonts w:eastAsiaTheme="minorEastAsia"/>
          <w:color w:val="334354"/>
        </w:rPr>
        <w:t xml:space="preserve"> for them to reach adulthood and display specific traits. This is particularly useful for traits that are difficult to measure, like disease resistance. It also means that multiple genes can be identified </w:t>
      </w:r>
      <w:r w:rsidR="00D81CB6">
        <w:rPr>
          <w:rFonts w:eastAsiaTheme="minorEastAsia"/>
          <w:color w:val="334354"/>
        </w:rPr>
        <w:t>at the same time, which makes it easier to select for traits controlled by several</w:t>
      </w:r>
      <w:r w:rsidRPr="627549D1">
        <w:rPr>
          <w:rFonts w:eastAsiaTheme="minorEastAsia"/>
          <w:color w:val="334354"/>
        </w:rPr>
        <w:t xml:space="preserve"> genes or to select organisms with a combination of different traits.</w:t>
      </w:r>
    </w:p>
    <w:p w14:paraId="71FB49A9" w14:textId="3C5A0F81" w:rsidR="7F848559" w:rsidRDefault="423815FE" w:rsidP="423815FE">
      <w:pPr>
        <w:spacing w:after="0"/>
        <w:rPr>
          <w:rFonts w:eastAsiaTheme="minorEastAsia"/>
          <w:color w:val="334354"/>
        </w:rPr>
      </w:pPr>
      <w:r w:rsidRPr="423815FE">
        <w:rPr>
          <w:rFonts w:eastAsiaTheme="minorEastAsia"/>
          <w:b/>
          <w:bCs/>
          <w:color w:val="334354"/>
        </w:rPr>
        <w:t>Wheat – Modified by Selective Breeding</w:t>
      </w:r>
    </w:p>
    <w:p w14:paraId="4B0AA6B0" w14:textId="16BEC212" w:rsidR="7F848559" w:rsidRDefault="7F848559" w:rsidP="7F848559">
      <w:pPr>
        <w:rPr>
          <w:rFonts w:eastAsiaTheme="minorEastAsia"/>
          <w:color w:val="222222"/>
        </w:rPr>
      </w:pPr>
      <w:r w:rsidRPr="7F848559">
        <w:rPr>
          <w:rFonts w:eastAsiaTheme="minorEastAsia"/>
          <w:color w:val="222222"/>
        </w:rPr>
        <w:t>One of the oldest and most widely documented examples of selective breeding for food is the selection of tall</w:t>
      </w:r>
      <w:r w:rsidR="00D81CB6">
        <w:rPr>
          <w:rFonts w:eastAsiaTheme="minorEastAsia"/>
          <w:color w:val="222222"/>
        </w:rPr>
        <w:t>-</w:t>
      </w:r>
      <w:r w:rsidRPr="7F848559">
        <w:rPr>
          <w:rFonts w:eastAsiaTheme="minorEastAsia"/>
          <w:color w:val="222222"/>
        </w:rPr>
        <w:t>growing (for easier harvesting), disease</w:t>
      </w:r>
      <w:r w:rsidR="00D81CB6">
        <w:rPr>
          <w:rFonts w:eastAsiaTheme="minorEastAsia"/>
          <w:color w:val="222222"/>
        </w:rPr>
        <w:t>-</w:t>
      </w:r>
      <w:r w:rsidRPr="7F848559">
        <w:rPr>
          <w:rFonts w:eastAsiaTheme="minorEastAsia"/>
          <w:color w:val="222222"/>
        </w:rPr>
        <w:t>resistant wheat, which yields large</w:t>
      </w:r>
      <w:r w:rsidR="00D81CB6">
        <w:rPr>
          <w:rFonts w:eastAsiaTheme="minorEastAsia"/>
          <w:color w:val="222222"/>
        </w:rPr>
        <w:t>r</w:t>
      </w:r>
      <w:r w:rsidRPr="7F848559">
        <w:rPr>
          <w:rFonts w:eastAsiaTheme="minorEastAsia"/>
          <w:color w:val="222222"/>
        </w:rPr>
        <w:t xml:space="preserve"> amounts of grain. Historically, smaller crops were </w:t>
      </w:r>
      <w:r w:rsidR="00D81CB6">
        <w:rPr>
          <w:rFonts w:eastAsiaTheme="minorEastAsia"/>
          <w:color w:val="222222"/>
        </w:rPr>
        <w:t xml:space="preserve">gradually </w:t>
      </w:r>
      <w:r w:rsidRPr="7F848559">
        <w:rPr>
          <w:rFonts w:eastAsiaTheme="minorEastAsia"/>
          <w:color w:val="222222"/>
        </w:rPr>
        <w:t>removed from fields, allowing bees and other pollinators to pollinate only the crops with the most human-favored characteristics. Today, the breeding of wheat is a more scientific process; individuals with specific genes are identified and bred to create plants that have improved nutritional content, more intense flavors, and require less fertilizer or pesticide applications.</w:t>
      </w:r>
    </w:p>
    <w:p w14:paraId="4FFFA6FB" w14:textId="37D31352" w:rsidR="12076128" w:rsidRDefault="12076128" w:rsidP="12076128">
      <w:pPr>
        <w:spacing w:after="0"/>
        <w:rPr>
          <w:rFonts w:ascii="Calibri" w:eastAsia="Calibri" w:hAnsi="Calibri" w:cs="Calibri"/>
          <w:b/>
          <w:bCs/>
          <w:color w:val="233A44"/>
        </w:rPr>
      </w:pPr>
    </w:p>
    <w:p w14:paraId="08393B12" w14:textId="28DFB4E5" w:rsidR="12076128" w:rsidRDefault="12076128" w:rsidP="7F848559">
      <w:pPr>
        <w:spacing w:after="0"/>
        <w:rPr>
          <w:rFonts w:ascii="Calibri" w:eastAsia="Calibri" w:hAnsi="Calibri" w:cs="Calibri"/>
          <w:b/>
          <w:bCs/>
          <w:color w:val="233A44"/>
        </w:rPr>
      </w:pPr>
    </w:p>
    <w:p w14:paraId="3F3431C6" w14:textId="643B0698" w:rsidR="12076128" w:rsidRDefault="12076128" w:rsidP="627549D1">
      <w:pPr>
        <w:spacing w:after="0"/>
        <w:rPr>
          <w:rFonts w:ascii="Calibri" w:eastAsia="Calibri" w:hAnsi="Calibri" w:cs="Calibri"/>
          <w:b/>
          <w:bCs/>
          <w:color w:val="233A44"/>
        </w:rPr>
      </w:pPr>
    </w:p>
    <w:p w14:paraId="1C9D3C2C" w14:textId="1A67505F" w:rsidR="00982D6B" w:rsidRDefault="610066FA" w:rsidP="610066FA">
      <w:pPr>
        <w:spacing w:after="0"/>
      </w:pPr>
      <w:r w:rsidRPr="610066FA">
        <w:rPr>
          <w:rFonts w:ascii="Calibri" w:eastAsia="Calibri" w:hAnsi="Calibri" w:cs="Calibri"/>
          <w:b/>
          <w:bCs/>
          <w:color w:val="233A44"/>
        </w:rPr>
        <w:t>Your Task</w:t>
      </w:r>
    </w:p>
    <w:p w14:paraId="00C39697" w14:textId="047C660C" w:rsidR="00982D6B" w:rsidRDefault="610066FA" w:rsidP="610066FA">
      <w:pPr>
        <w:spacing w:after="0"/>
      </w:pPr>
      <w:r w:rsidRPr="610066FA">
        <w:rPr>
          <w:rFonts w:ascii="Calibri" w:eastAsia="Calibri" w:hAnsi="Calibri" w:cs="Calibri"/>
          <w:color w:val="233A44"/>
        </w:rPr>
        <w:t xml:space="preserve">In the questions below you will evaluate two different design solutions in which biotechnology research is currently being used to </w:t>
      </w:r>
      <w:r w:rsidR="00D81CB6">
        <w:rPr>
          <w:rFonts w:ascii="Calibri" w:eastAsia="Calibri" w:hAnsi="Calibri" w:cs="Calibri"/>
          <w:color w:val="233A44"/>
        </w:rPr>
        <w:t>modify crops genetically</w:t>
      </w:r>
      <w:r w:rsidRPr="610066FA">
        <w:rPr>
          <w:rFonts w:ascii="Calibri" w:eastAsia="Calibri" w:hAnsi="Calibri" w:cs="Calibri"/>
          <w:color w:val="233A44"/>
        </w:rPr>
        <w:t xml:space="preserve">. </w:t>
      </w:r>
      <w:r w:rsidR="00D81CB6">
        <w:rPr>
          <w:rFonts w:ascii="Calibri" w:eastAsia="Calibri" w:hAnsi="Calibri" w:cs="Calibri"/>
          <w:color w:val="233A44"/>
        </w:rPr>
        <w:t>F</w:t>
      </w:r>
      <w:r w:rsidRPr="610066FA">
        <w:rPr>
          <w:rFonts w:ascii="Calibri" w:eastAsia="Calibri" w:hAnsi="Calibri" w:cs="Calibri"/>
          <w:color w:val="233A44"/>
        </w:rPr>
        <w:t>irst</w:t>
      </w:r>
      <w:r w:rsidR="00D81CB6">
        <w:rPr>
          <w:rFonts w:ascii="Calibri" w:eastAsia="Calibri" w:hAnsi="Calibri" w:cs="Calibri"/>
          <w:color w:val="233A44"/>
        </w:rPr>
        <w:t>,</w:t>
      </w:r>
      <w:r w:rsidRPr="610066FA">
        <w:rPr>
          <w:rFonts w:ascii="Calibri" w:eastAsia="Calibri" w:hAnsi="Calibri" w:cs="Calibri"/>
          <w:color w:val="233A44"/>
        </w:rPr>
        <w:t xml:space="preserve"> define the needs that a genetically modified crop intends to address, then prioritize criteria, and finally choose which of the two solutions you think is optimal based on your prioritized criteria and the strengths and weaknesses of each solution.</w:t>
      </w:r>
    </w:p>
    <w:p w14:paraId="1C0569C9" w14:textId="6326666E" w:rsidR="00982D6B" w:rsidRDefault="00982D6B"/>
    <w:p w14:paraId="42EEF1C3" w14:textId="28010C0F" w:rsidR="00982D6B" w:rsidRDefault="423815FE" w:rsidP="423815FE">
      <w:pPr>
        <w:spacing w:after="0"/>
      </w:pPr>
      <w:r w:rsidRPr="423815FE">
        <w:rPr>
          <w:rFonts w:ascii="Calibri" w:eastAsia="Calibri" w:hAnsi="Calibri" w:cs="Calibri"/>
          <w:b/>
          <w:bCs/>
          <w:color w:val="233A44"/>
        </w:rPr>
        <w:t>Question 1</w:t>
      </w:r>
    </w:p>
    <w:p w14:paraId="23242286" w14:textId="5FD3CC89" w:rsidR="00982D6B" w:rsidRDefault="40B2CD15" w:rsidP="610066FA">
      <w:pPr>
        <w:spacing w:after="0"/>
      </w:pPr>
      <w:r w:rsidRPr="40B2CD15">
        <w:rPr>
          <w:rFonts w:ascii="Calibri" w:eastAsia="Calibri" w:hAnsi="Calibri" w:cs="Calibri"/>
          <w:color w:val="233A44"/>
        </w:rPr>
        <w:t xml:space="preserve">According to the information found in </w:t>
      </w:r>
      <w:r w:rsidRPr="40B2CD15">
        <w:rPr>
          <w:rFonts w:ascii="Calibri" w:eastAsia="Calibri" w:hAnsi="Calibri" w:cs="Calibri"/>
          <w:b/>
          <w:bCs/>
          <w:color w:val="233A44"/>
        </w:rPr>
        <w:t>Reading 1: Roundup Ready Crops</w:t>
      </w:r>
      <w:r w:rsidRPr="40B2CD15">
        <w:rPr>
          <w:rFonts w:ascii="Calibri" w:eastAsia="Calibri" w:hAnsi="Calibri" w:cs="Calibri"/>
          <w:color w:val="233A44"/>
        </w:rPr>
        <w:t>, select the problems that a genetically modified crop intends to address:</w:t>
      </w:r>
    </w:p>
    <w:p w14:paraId="0D26C021" w14:textId="6F18168D" w:rsidR="00982D6B" w:rsidRDefault="00000000" w:rsidP="610066FA">
      <w:pPr>
        <w:spacing w:after="0"/>
        <w:rPr>
          <w:rFonts w:ascii="Calibri" w:eastAsia="Calibri" w:hAnsi="Calibri" w:cs="Calibri"/>
          <w:color w:val="233A44"/>
        </w:rPr>
      </w:pPr>
      <w:r>
        <w:rPr>
          <w:noProof/>
        </w:rPr>
        <mc:AlternateContent>
          <mc:Choice Requires="wps">
            <w:drawing>
              <wp:inline distT="0" distB="0" distL="0" distR="0" wp14:anchorId="06C929A0" wp14:editId="25A4293A">
                <wp:extent cx="142652" cy="114933"/>
                <wp:effectExtent l="0" t="0" r="10160" b="19050"/>
                <wp:docPr id="1679428033"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610066FA" w:rsidRPr="610066FA">
        <w:rPr>
          <w:rFonts w:ascii="Calibri" w:eastAsia="Calibri" w:hAnsi="Calibri" w:cs="Calibri"/>
          <w:color w:val="233A44"/>
        </w:rPr>
        <w:t xml:space="preserve"> Relieve global food </w:t>
      </w:r>
      <w:proofErr w:type="gramStart"/>
      <w:r w:rsidR="610066FA" w:rsidRPr="610066FA">
        <w:rPr>
          <w:rFonts w:ascii="Calibri" w:eastAsia="Calibri" w:hAnsi="Calibri" w:cs="Calibri"/>
          <w:color w:val="233A44"/>
        </w:rPr>
        <w:t>shortage</w:t>
      </w:r>
      <w:proofErr w:type="gramEnd"/>
    </w:p>
    <w:p w14:paraId="78D17B12" w14:textId="756097FC" w:rsidR="00982D6B" w:rsidRDefault="00000000" w:rsidP="610066FA">
      <w:pPr>
        <w:spacing w:after="0"/>
        <w:rPr>
          <w:rFonts w:ascii="Calibri" w:eastAsia="Calibri" w:hAnsi="Calibri" w:cs="Calibri"/>
          <w:color w:val="233A44"/>
        </w:rPr>
      </w:pPr>
      <w:r>
        <w:rPr>
          <w:noProof/>
        </w:rPr>
        <mc:AlternateContent>
          <mc:Choice Requires="wps">
            <w:drawing>
              <wp:inline distT="0" distB="0" distL="0" distR="0" wp14:anchorId="783CEA69" wp14:editId="7804BA0A">
                <wp:extent cx="142652" cy="114933"/>
                <wp:effectExtent l="0" t="0" r="10160" b="19050"/>
                <wp:docPr id="34643624"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610066FA" w:rsidRPr="610066FA">
        <w:rPr>
          <w:rFonts w:ascii="Calibri" w:eastAsia="Calibri" w:hAnsi="Calibri" w:cs="Calibri"/>
          <w:color w:val="233A44"/>
        </w:rPr>
        <w:t xml:space="preserve"> Provide bigger and better harvests for </w:t>
      </w:r>
      <w:proofErr w:type="gramStart"/>
      <w:r w:rsidR="610066FA" w:rsidRPr="610066FA">
        <w:rPr>
          <w:rFonts w:ascii="Calibri" w:eastAsia="Calibri" w:hAnsi="Calibri" w:cs="Calibri"/>
          <w:color w:val="233A44"/>
        </w:rPr>
        <w:t>farmers</w:t>
      </w:r>
      <w:proofErr w:type="gramEnd"/>
    </w:p>
    <w:p w14:paraId="339A45CA" w14:textId="31102247" w:rsidR="00982D6B" w:rsidRDefault="00000000" w:rsidP="610066FA">
      <w:pPr>
        <w:spacing w:after="0"/>
        <w:rPr>
          <w:rFonts w:ascii="Calibri" w:eastAsia="Calibri" w:hAnsi="Calibri" w:cs="Calibri"/>
          <w:color w:val="233A44"/>
        </w:rPr>
      </w:pPr>
      <w:r>
        <w:rPr>
          <w:noProof/>
        </w:rPr>
        <mc:AlternateContent>
          <mc:Choice Requires="wps">
            <w:drawing>
              <wp:inline distT="0" distB="0" distL="0" distR="0" wp14:anchorId="68C7EA9D" wp14:editId="2B87FF88">
                <wp:extent cx="142652" cy="114933"/>
                <wp:effectExtent l="0" t="0" r="10160" b="19050"/>
                <wp:docPr id="1938818676"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610066FA" w:rsidRPr="610066FA">
        <w:rPr>
          <w:rFonts w:ascii="Calibri" w:eastAsia="Calibri" w:hAnsi="Calibri" w:cs="Calibri"/>
          <w:color w:val="233A44"/>
        </w:rPr>
        <w:t xml:space="preserve"> Replace native plants with genetically modified </w:t>
      </w:r>
      <w:proofErr w:type="gramStart"/>
      <w:r w:rsidR="610066FA" w:rsidRPr="610066FA">
        <w:rPr>
          <w:rFonts w:ascii="Calibri" w:eastAsia="Calibri" w:hAnsi="Calibri" w:cs="Calibri"/>
          <w:color w:val="233A44"/>
        </w:rPr>
        <w:t>plants</w:t>
      </w:r>
      <w:proofErr w:type="gramEnd"/>
    </w:p>
    <w:p w14:paraId="33F76428" w14:textId="1A8D7B03" w:rsidR="00982D6B" w:rsidRDefault="00000000" w:rsidP="69C26344">
      <w:pPr>
        <w:spacing w:after="0"/>
      </w:pPr>
      <w:r>
        <w:rPr>
          <w:noProof/>
        </w:rPr>
        <mc:AlternateContent>
          <mc:Choice Requires="wps">
            <w:drawing>
              <wp:inline distT="0" distB="0" distL="0" distR="0" wp14:anchorId="2E9EF869" wp14:editId="5A8F4B24">
                <wp:extent cx="142652" cy="114933"/>
                <wp:effectExtent l="0" t="0" r="10160" b="19050"/>
                <wp:docPr id="2013912823"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610066FA" w:rsidRPr="08A316BE">
        <w:rPr>
          <w:rFonts w:ascii="Calibri" w:eastAsia="Calibri" w:hAnsi="Calibri" w:cs="Calibri"/>
          <w:color w:val="233A44"/>
        </w:rPr>
        <w:t xml:space="preserve"> Make a crop resistant to an herbicide</w:t>
      </w:r>
      <w:r>
        <w:br/>
      </w:r>
    </w:p>
    <w:p w14:paraId="1AAEB33C" w14:textId="65A7A962" w:rsidR="00982D6B" w:rsidRDefault="423815FE" w:rsidP="423815FE">
      <w:pPr>
        <w:spacing w:after="0"/>
      </w:pPr>
      <w:r w:rsidRPr="423815FE">
        <w:rPr>
          <w:rFonts w:ascii="Calibri" w:eastAsia="Calibri" w:hAnsi="Calibri" w:cs="Calibri"/>
          <w:b/>
          <w:bCs/>
          <w:color w:val="000000" w:themeColor="text1"/>
        </w:rPr>
        <w:t>Question 2</w:t>
      </w:r>
    </w:p>
    <w:p w14:paraId="304CADA3" w14:textId="336389A4" w:rsidR="00982D6B" w:rsidRDefault="40B2CD15">
      <w:r w:rsidRPr="40B2CD15">
        <w:rPr>
          <w:rFonts w:ascii="Calibri" w:eastAsia="Calibri" w:hAnsi="Calibri" w:cs="Calibri"/>
          <w:color w:val="233A44"/>
        </w:rPr>
        <w:t>If you could design a solution to any of the problems listed in question 1, which one would have the greatest impact on solving ALL the problems a genetically modified crop intends to address?</w:t>
      </w:r>
    </w:p>
    <w:p w14:paraId="5B7889B7" w14:textId="66F9B3ED" w:rsidR="00982D6B" w:rsidRDefault="0FE76FF8">
      <w:r w:rsidRPr="0FE76FF8">
        <w:rPr>
          <w:rFonts w:ascii="Calibri" w:eastAsia="Calibri" w:hAnsi="Calibri" w:cs="Calibri"/>
          <w:color w:val="233A44"/>
        </w:rPr>
        <w:t>_____________________________________________________________________________________</w:t>
      </w:r>
    </w:p>
    <w:p w14:paraId="0F79391D" w14:textId="314440CB" w:rsidR="00982D6B" w:rsidRDefault="08A316BE">
      <w:r w:rsidRPr="08A316BE">
        <w:rPr>
          <w:rFonts w:ascii="Calibri" w:eastAsia="Calibri" w:hAnsi="Calibri" w:cs="Calibri"/>
          <w:color w:val="233A44"/>
        </w:rPr>
        <w:t>_____________________________________________________________________________________</w:t>
      </w:r>
    </w:p>
    <w:p w14:paraId="5F435ACC" w14:textId="41E3A193" w:rsidR="08A316BE" w:rsidRDefault="08A316BE" w:rsidP="08A316BE">
      <w:pPr>
        <w:rPr>
          <w:rFonts w:ascii="Calibri" w:eastAsia="Calibri" w:hAnsi="Calibri" w:cs="Calibri"/>
          <w:b/>
          <w:bCs/>
          <w:color w:val="000000" w:themeColor="text1"/>
        </w:rPr>
      </w:pPr>
    </w:p>
    <w:p w14:paraId="7CBFD1AD" w14:textId="068A94E6" w:rsidR="08A316BE" w:rsidRDefault="08A316BE" w:rsidP="08A316BE">
      <w:pPr>
        <w:rPr>
          <w:rFonts w:ascii="Calibri" w:eastAsia="Calibri" w:hAnsi="Calibri" w:cs="Calibri"/>
          <w:b/>
          <w:bCs/>
          <w:color w:val="000000" w:themeColor="text1"/>
        </w:rPr>
      </w:pPr>
    </w:p>
    <w:p w14:paraId="68F23F31" w14:textId="502FCB61" w:rsidR="08A316BE" w:rsidRDefault="08A316BE" w:rsidP="08A316BE">
      <w:pPr>
        <w:rPr>
          <w:rFonts w:ascii="Calibri" w:eastAsia="Calibri" w:hAnsi="Calibri" w:cs="Calibri"/>
          <w:b/>
          <w:bCs/>
          <w:color w:val="000000" w:themeColor="text1"/>
        </w:rPr>
      </w:pPr>
    </w:p>
    <w:p w14:paraId="53A4E5E3" w14:textId="44F46A83" w:rsidR="08A316BE" w:rsidRDefault="08A316BE" w:rsidP="08A316BE">
      <w:pPr>
        <w:rPr>
          <w:rFonts w:ascii="Calibri" w:eastAsia="Calibri" w:hAnsi="Calibri" w:cs="Calibri"/>
          <w:b/>
          <w:bCs/>
          <w:color w:val="000000" w:themeColor="text1"/>
        </w:rPr>
      </w:pPr>
    </w:p>
    <w:p w14:paraId="0ED136F6" w14:textId="415CED9A" w:rsidR="00982D6B" w:rsidRDefault="423815FE" w:rsidP="423815FE">
      <w:pPr>
        <w:spacing w:after="0"/>
      </w:pPr>
      <w:r w:rsidRPr="423815FE">
        <w:rPr>
          <w:rFonts w:ascii="Calibri" w:eastAsia="Calibri" w:hAnsi="Calibri" w:cs="Calibri"/>
          <w:b/>
          <w:bCs/>
          <w:color w:val="000000" w:themeColor="text1"/>
        </w:rPr>
        <w:lastRenderedPageBreak/>
        <w:t>Question 3</w:t>
      </w:r>
    </w:p>
    <w:p w14:paraId="2E4BBF75" w14:textId="653D17BE" w:rsidR="00982D6B" w:rsidRDefault="40B2CD15">
      <w:r w:rsidRPr="40B2CD15">
        <w:rPr>
          <w:rFonts w:ascii="Arial" w:eastAsia="Arial" w:hAnsi="Arial" w:cs="Arial"/>
          <w:color w:val="000000" w:themeColor="text1"/>
        </w:rPr>
        <w:t>H</w:t>
      </w:r>
      <w:r w:rsidRPr="40B2CD15">
        <w:rPr>
          <w:rFonts w:ascii="Calibri" w:eastAsia="Calibri" w:hAnsi="Calibri" w:cs="Calibri"/>
          <w:color w:val="233A44"/>
        </w:rPr>
        <w:t xml:space="preserve">ow will fixing the problem you identified from question 2 have the </w:t>
      </w:r>
      <w:r w:rsidR="00D81CB6">
        <w:rPr>
          <w:rFonts w:ascii="Calibri" w:eastAsia="Calibri" w:hAnsi="Calibri" w:cs="Calibri"/>
          <w:color w:val="233A44"/>
        </w:rPr>
        <w:t>most significan</w:t>
      </w:r>
      <w:r w:rsidRPr="40B2CD15">
        <w:rPr>
          <w:rFonts w:ascii="Calibri" w:eastAsia="Calibri" w:hAnsi="Calibri" w:cs="Calibri"/>
          <w:color w:val="233A44"/>
        </w:rPr>
        <w:t>t effect on addressing the problem that a genetically modified crop intends to address?</w:t>
      </w:r>
    </w:p>
    <w:p w14:paraId="7BA6F677" w14:textId="6320B3E6" w:rsidR="00982D6B" w:rsidRDefault="0FE76FF8">
      <w:r w:rsidRPr="0FE76FF8">
        <w:rPr>
          <w:rFonts w:ascii="Calibri" w:eastAsia="Calibri" w:hAnsi="Calibri" w:cs="Calibri"/>
          <w:color w:val="233A44"/>
        </w:rPr>
        <w:t>_____________________________________________________________________________________</w:t>
      </w:r>
    </w:p>
    <w:p w14:paraId="49D8C48C" w14:textId="45261F4A" w:rsidR="00982D6B" w:rsidRDefault="627549D1" w:rsidP="627549D1">
      <w:pPr>
        <w:spacing w:after="0"/>
      </w:pPr>
      <w:r w:rsidRPr="627549D1">
        <w:rPr>
          <w:rFonts w:ascii="Calibri" w:eastAsia="Calibri" w:hAnsi="Calibri" w:cs="Calibri"/>
          <w:color w:val="233A44"/>
        </w:rPr>
        <w:t>_____________________________________________________________________________________</w:t>
      </w:r>
    </w:p>
    <w:p w14:paraId="4251787A" w14:textId="257B6DCD" w:rsidR="00982D6B" w:rsidRDefault="12076128" w:rsidP="423C9856">
      <w:pPr>
        <w:spacing w:after="0"/>
      </w:pPr>
      <w:r w:rsidRPr="12076128">
        <w:rPr>
          <w:rFonts w:ascii="Calibri" w:eastAsia="Calibri" w:hAnsi="Calibri" w:cs="Calibri"/>
          <w:b/>
          <w:bCs/>
          <w:color w:val="000000" w:themeColor="text1"/>
        </w:rPr>
        <w:t>Question 4</w:t>
      </w:r>
    </w:p>
    <w:p w14:paraId="44AF7DFC" w14:textId="0F6612E4" w:rsidR="00982D6B" w:rsidRDefault="24A50382">
      <w:r w:rsidRPr="24A50382">
        <w:rPr>
          <w:rFonts w:ascii="Calibri" w:eastAsia="Calibri" w:hAnsi="Calibri" w:cs="Calibri"/>
          <w:color w:val="233A44"/>
        </w:rPr>
        <w:t>Use your understanding of genetically modified organisms to develop a model that shows how a problem could be addressed using a genetically modified organism. Identify the specific problem you would solve in your model and provide an explanation for how the genetically modified organism would solve the problem.</w:t>
      </w:r>
    </w:p>
    <w:p w14:paraId="7686B561" w14:textId="259CAFE4" w:rsidR="00982D6B" w:rsidRDefault="00000000">
      <w:r>
        <w:br/>
      </w:r>
      <w:r>
        <w:br/>
      </w:r>
      <w:r>
        <w:br/>
      </w:r>
    </w:p>
    <w:p w14:paraId="596E8585" w14:textId="22DE568A" w:rsidR="00982D6B" w:rsidRDefault="00000000">
      <w:r>
        <w:br/>
      </w:r>
    </w:p>
    <w:p w14:paraId="58F63404" w14:textId="069FD995" w:rsidR="7CD40FEE" w:rsidRDefault="7CD40FEE" w:rsidP="7CD40FEE"/>
    <w:p w14:paraId="2CC80AF6" w14:textId="539971E9" w:rsidR="00982D6B" w:rsidRDefault="423815FE" w:rsidP="423815FE">
      <w:pPr>
        <w:spacing w:after="0"/>
      </w:pPr>
      <w:r w:rsidRPr="423815FE">
        <w:rPr>
          <w:rFonts w:ascii="Calibri" w:eastAsia="Calibri" w:hAnsi="Calibri" w:cs="Calibri"/>
          <w:b/>
          <w:bCs/>
          <w:color w:val="233A44"/>
        </w:rPr>
        <w:t>Question 5</w:t>
      </w:r>
    </w:p>
    <w:p w14:paraId="19036A4C" w14:textId="5F6DB97E" w:rsidR="00982D6B" w:rsidRDefault="40B2CD15" w:rsidP="40B2CD15">
      <w:pPr>
        <w:spacing w:after="0"/>
      </w:pPr>
      <w:r w:rsidRPr="40B2CD15">
        <w:rPr>
          <w:rFonts w:ascii="Calibri" w:eastAsia="Calibri" w:hAnsi="Calibri" w:cs="Calibri"/>
          <w:color w:val="233A44"/>
        </w:rPr>
        <w:t>Rank order the criteria for using a genetically modified organism to solv</w:t>
      </w:r>
      <w:r w:rsidR="00D81CB6">
        <w:rPr>
          <w:rFonts w:ascii="Calibri" w:eastAsia="Calibri" w:hAnsi="Calibri" w:cs="Calibri"/>
          <w:color w:val="233A44"/>
        </w:rPr>
        <w:t>e</w:t>
      </w:r>
      <w:r w:rsidRPr="40B2CD15">
        <w:rPr>
          <w:rFonts w:ascii="Calibri" w:eastAsia="Calibri" w:hAnsi="Calibri" w:cs="Calibri"/>
          <w:color w:val="233A44"/>
        </w:rPr>
        <w:t xml:space="preserve"> a problem based on what you think is most important (4) to least important (1). </w:t>
      </w:r>
    </w:p>
    <w:p w14:paraId="33A8D011" w14:textId="55AF53C9" w:rsidR="00982D6B" w:rsidRDefault="423815FE" w:rsidP="423815FE">
      <w:pPr>
        <w:spacing w:after="0"/>
      </w:pPr>
      <w:r w:rsidRPr="423815FE">
        <w:rPr>
          <w:rFonts w:ascii="Calibri" w:eastAsia="Calibri" w:hAnsi="Calibri" w:cs="Calibri"/>
          <w:color w:val="233A44"/>
        </w:rPr>
        <w:t>Criteria:</w:t>
      </w:r>
    </w:p>
    <w:p w14:paraId="678A3D0C" w14:textId="5EDE9CDE" w:rsidR="00982D6B" w:rsidRDefault="00000000" w:rsidP="24A50382">
      <w:pPr>
        <w:spacing w:after="0"/>
        <w:rPr>
          <w:rFonts w:ascii="Calibri" w:eastAsia="Calibri" w:hAnsi="Calibri" w:cs="Calibri"/>
          <w:color w:val="233A44"/>
        </w:rPr>
      </w:pPr>
      <w:r>
        <w:rPr>
          <w:noProof/>
        </w:rPr>
        <mc:AlternateContent>
          <mc:Choice Requires="wps">
            <w:drawing>
              <wp:inline distT="0" distB="0" distL="0" distR="0" wp14:anchorId="6FAFFABF" wp14:editId="32BF099A">
                <wp:extent cx="142652" cy="114933"/>
                <wp:effectExtent l="0" t="0" r="10160" b="19050"/>
                <wp:docPr id="1085459733"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40B2CD15" w:rsidRPr="24A50382">
        <w:rPr>
          <w:rFonts w:ascii="Calibri" w:eastAsia="Calibri" w:hAnsi="Calibri" w:cs="Calibri"/>
          <w:color w:val="233A44"/>
        </w:rPr>
        <w:t xml:space="preserve"> Produce more food on less </w:t>
      </w:r>
      <w:proofErr w:type="gramStart"/>
      <w:r w:rsidR="40B2CD15" w:rsidRPr="24A50382">
        <w:rPr>
          <w:rFonts w:ascii="Calibri" w:eastAsia="Calibri" w:hAnsi="Calibri" w:cs="Calibri"/>
          <w:color w:val="233A44"/>
        </w:rPr>
        <w:t>land</w:t>
      </w:r>
      <w:proofErr w:type="gramEnd"/>
    </w:p>
    <w:p w14:paraId="1234D94E" w14:textId="55FB2D75" w:rsidR="00982D6B" w:rsidRDefault="00000000" w:rsidP="40B2CD15">
      <w:pPr>
        <w:spacing w:after="0"/>
        <w:rPr>
          <w:rFonts w:ascii="Calibri" w:eastAsia="Calibri" w:hAnsi="Calibri" w:cs="Calibri"/>
          <w:color w:val="233A44"/>
        </w:rPr>
      </w:pPr>
      <w:r>
        <w:rPr>
          <w:noProof/>
        </w:rPr>
        <mc:AlternateContent>
          <mc:Choice Requires="wps">
            <w:drawing>
              <wp:inline distT="0" distB="0" distL="0" distR="0" wp14:anchorId="2A02494D" wp14:editId="2215AA3C">
                <wp:extent cx="142652" cy="114933"/>
                <wp:effectExtent l="0" t="0" r="10160" b="19050"/>
                <wp:docPr id="1426871256"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40B2CD15" w:rsidRPr="40B2CD15">
        <w:rPr>
          <w:rFonts w:ascii="Calibri" w:eastAsia="Calibri" w:hAnsi="Calibri" w:cs="Calibri"/>
          <w:color w:val="233A44"/>
        </w:rPr>
        <w:t xml:space="preserve"> Reduce dependence on </w:t>
      </w:r>
      <w:proofErr w:type="gramStart"/>
      <w:r w:rsidR="40B2CD15" w:rsidRPr="40B2CD15">
        <w:rPr>
          <w:rFonts w:ascii="Calibri" w:eastAsia="Calibri" w:hAnsi="Calibri" w:cs="Calibri"/>
          <w:color w:val="233A44"/>
        </w:rPr>
        <w:t>fertilizer</w:t>
      </w:r>
      <w:proofErr w:type="gramEnd"/>
    </w:p>
    <w:p w14:paraId="02E917F8" w14:textId="09B0B0D4" w:rsidR="00982D6B" w:rsidRDefault="00000000" w:rsidP="40B2CD15">
      <w:pPr>
        <w:spacing w:after="0"/>
        <w:rPr>
          <w:rFonts w:ascii="Calibri" w:eastAsia="Calibri" w:hAnsi="Calibri" w:cs="Calibri"/>
          <w:color w:val="233A44"/>
        </w:rPr>
      </w:pPr>
      <w:r>
        <w:rPr>
          <w:noProof/>
        </w:rPr>
        <mc:AlternateContent>
          <mc:Choice Requires="wps">
            <w:drawing>
              <wp:inline distT="0" distB="0" distL="0" distR="0" wp14:anchorId="0623AF26" wp14:editId="68AD9BB1">
                <wp:extent cx="142652" cy="114933"/>
                <wp:effectExtent l="0" t="0" r="10160" b="19050"/>
                <wp:docPr id="490449061"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40B2CD15" w:rsidRPr="40B2CD15">
        <w:rPr>
          <w:rFonts w:ascii="Calibri" w:eastAsia="Calibri" w:hAnsi="Calibri" w:cs="Calibri"/>
          <w:color w:val="233A44"/>
        </w:rPr>
        <w:t xml:space="preserve"> Creating more nutritious foods</w:t>
      </w:r>
    </w:p>
    <w:p w14:paraId="1350190D" w14:textId="7D6D25E2" w:rsidR="00982D6B" w:rsidRDefault="00000000" w:rsidP="40B2CD15">
      <w:pPr>
        <w:spacing w:after="0"/>
        <w:rPr>
          <w:rFonts w:ascii="Calibri" w:eastAsia="Calibri" w:hAnsi="Calibri" w:cs="Calibri"/>
          <w:color w:val="233A44"/>
        </w:rPr>
      </w:pPr>
      <w:r>
        <w:rPr>
          <w:noProof/>
        </w:rPr>
        <mc:AlternateContent>
          <mc:Choice Requires="wps">
            <w:drawing>
              <wp:inline distT="0" distB="0" distL="0" distR="0" wp14:anchorId="2BB2A582" wp14:editId="08AA76A9">
                <wp:extent cx="142652" cy="114933"/>
                <wp:effectExtent l="0" t="0" r="10160" b="19050"/>
                <wp:docPr id="786780272"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40B2CD15" w:rsidRPr="40B2CD15">
        <w:rPr>
          <w:rFonts w:ascii="Calibri" w:eastAsia="Calibri" w:hAnsi="Calibri" w:cs="Calibri"/>
          <w:color w:val="233A44"/>
        </w:rPr>
        <w:t xml:space="preserve"> Relieve global food </w:t>
      </w:r>
      <w:proofErr w:type="gramStart"/>
      <w:r w:rsidR="40B2CD15" w:rsidRPr="40B2CD15">
        <w:rPr>
          <w:rFonts w:ascii="Calibri" w:eastAsia="Calibri" w:hAnsi="Calibri" w:cs="Calibri"/>
          <w:color w:val="233A44"/>
        </w:rPr>
        <w:t>shortage</w:t>
      </w:r>
      <w:proofErr w:type="gramEnd"/>
    </w:p>
    <w:p w14:paraId="55D7765B" w14:textId="16EC668A" w:rsidR="00982D6B" w:rsidRDefault="12076128" w:rsidP="24A50382">
      <w:pPr>
        <w:spacing w:after="0"/>
      </w:pPr>
      <w:r w:rsidRPr="12076128">
        <w:rPr>
          <w:rFonts w:ascii="Calibri" w:eastAsia="Calibri" w:hAnsi="Calibri" w:cs="Calibri"/>
          <w:b/>
          <w:bCs/>
          <w:color w:val="233A44"/>
        </w:rPr>
        <w:t>Question 6</w:t>
      </w:r>
    </w:p>
    <w:p w14:paraId="31E82F86" w14:textId="60BBAC4B" w:rsidR="00982D6B" w:rsidRDefault="24A50382" w:rsidP="24A50382">
      <w:pPr>
        <w:spacing w:after="0"/>
      </w:pPr>
      <w:r w:rsidRPr="24A50382">
        <w:rPr>
          <w:rFonts w:ascii="Calibri" w:eastAsia="Calibri" w:hAnsi="Calibri" w:cs="Calibri"/>
          <w:color w:val="233A44"/>
        </w:rPr>
        <w:t>Explain your reasoning for the rank order of criteria you chose in Question 4 above. What scientific knowledge supports your reasoning?</w:t>
      </w:r>
    </w:p>
    <w:p w14:paraId="42B976A9" w14:textId="3B46D4A3" w:rsidR="24A50382" w:rsidRDefault="24A50382" w:rsidP="24A50382">
      <w:pPr>
        <w:spacing w:after="0"/>
        <w:rPr>
          <w:rFonts w:ascii="Calibri" w:eastAsia="Calibri" w:hAnsi="Calibri" w:cs="Calibri"/>
          <w:color w:val="233A44"/>
        </w:rPr>
      </w:pPr>
    </w:p>
    <w:p w14:paraId="26E25B9D" w14:textId="2845ED66" w:rsidR="24A50382" w:rsidRDefault="24A50382">
      <w:r w:rsidRPr="24A50382">
        <w:rPr>
          <w:rFonts w:ascii="Calibri" w:eastAsia="Calibri" w:hAnsi="Calibri" w:cs="Calibri"/>
          <w:color w:val="233A44"/>
        </w:rPr>
        <w:t>_____________________________________________________________________________________</w:t>
      </w:r>
    </w:p>
    <w:p w14:paraId="0017C3DA" w14:textId="628DBFD7" w:rsidR="24A50382" w:rsidRDefault="24A50382">
      <w:r w:rsidRPr="24A50382">
        <w:rPr>
          <w:rFonts w:ascii="Calibri" w:eastAsia="Calibri" w:hAnsi="Calibri" w:cs="Calibri"/>
          <w:color w:val="233A44"/>
        </w:rPr>
        <w:t>_____________________________________________________________________________________</w:t>
      </w:r>
    </w:p>
    <w:p w14:paraId="7D65F3E8" w14:textId="36D2D0AD" w:rsidR="24A50382" w:rsidRDefault="24A50382">
      <w:r w:rsidRPr="24A50382">
        <w:rPr>
          <w:rFonts w:ascii="Calibri" w:eastAsia="Calibri" w:hAnsi="Calibri" w:cs="Calibri"/>
          <w:color w:val="233A44"/>
        </w:rPr>
        <w:t>_____________________________________________________________________________________</w:t>
      </w:r>
    </w:p>
    <w:p w14:paraId="1548B625" w14:textId="21C15788" w:rsidR="24A50382" w:rsidRDefault="24A50382">
      <w:r w:rsidRPr="24A50382">
        <w:rPr>
          <w:rFonts w:ascii="Calibri" w:eastAsia="Calibri" w:hAnsi="Calibri" w:cs="Calibri"/>
          <w:color w:val="233A44"/>
        </w:rPr>
        <w:t>_____________________________________________________________________________________</w:t>
      </w:r>
    </w:p>
    <w:p w14:paraId="6BD51D7C" w14:textId="6C00BDDF" w:rsidR="24A50382" w:rsidRDefault="24A50382">
      <w:r w:rsidRPr="24A50382">
        <w:rPr>
          <w:rFonts w:ascii="Calibri" w:eastAsia="Calibri" w:hAnsi="Calibri" w:cs="Calibri"/>
          <w:color w:val="233A44"/>
        </w:rPr>
        <w:t>_____________________________________________________________________________________</w:t>
      </w:r>
    </w:p>
    <w:p w14:paraId="77549AB5" w14:textId="66D54AE0" w:rsidR="24A50382" w:rsidRDefault="24A50382">
      <w:r w:rsidRPr="24A50382">
        <w:rPr>
          <w:rFonts w:ascii="Calibri" w:eastAsia="Calibri" w:hAnsi="Calibri" w:cs="Calibri"/>
          <w:color w:val="233A44"/>
        </w:rPr>
        <w:t>_____________________________________________________________________________________</w:t>
      </w:r>
    </w:p>
    <w:p w14:paraId="34B9485F" w14:textId="3B500462" w:rsidR="24A50382" w:rsidRDefault="24A50382">
      <w:r w:rsidRPr="24A50382">
        <w:rPr>
          <w:rFonts w:ascii="Calibri" w:eastAsia="Calibri" w:hAnsi="Calibri" w:cs="Calibri"/>
          <w:color w:val="233A44"/>
        </w:rPr>
        <w:t>_____________________________________________________________________________________</w:t>
      </w:r>
    </w:p>
    <w:p w14:paraId="33668AE7" w14:textId="18F0A211" w:rsidR="24A50382" w:rsidRDefault="24A50382">
      <w:r w:rsidRPr="24A50382">
        <w:rPr>
          <w:rFonts w:ascii="Calibri" w:eastAsia="Calibri" w:hAnsi="Calibri" w:cs="Calibri"/>
          <w:color w:val="233A44"/>
        </w:rPr>
        <w:t>____________________________________________________________________________________</w:t>
      </w:r>
    </w:p>
    <w:p w14:paraId="4A60C0CC" w14:textId="0690010F" w:rsidR="00982D6B" w:rsidRDefault="423815FE" w:rsidP="423815FE">
      <w:pPr>
        <w:spacing w:after="0"/>
      </w:pPr>
      <w:r w:rsidRPr="423815FE">
        <w:rPr>
          <w:rFonts w:ascii="Calibri" w:eastAsia="Calibri" w:hAnsi="Calibri" w:cs="Calibri"/>
          <w:b/>
          <w:bCs/>
          <w:color w:val="233A44"/>
        </w:rPr>
        <w:lastRenderedPageBreak/>
        <w:t>Question 7</w:t>
      </w:r>
    </w:p>
    <w:p w14:paraId="15DA7815" w14:textId="5BC42A6F" w:rsidR="00982D6B" w:rsidRDefault="423815FE" w:rsidP="423815FE">
      <w:pPr>
        <w:rPr>
          <w:rFonts w:ascii="Calibri" w:eastAsia="Calibri" w:hAnsi="Calibri" w:cs="Calibri"/>
          <w:color w:val="233A44"/>
        </w:rPr>
      </w:pPr>
      <w:r w:rsidRPr="423815FE">
        <w:rPr>
          <w:rFonts w:ascii="Calibri" w:eastAsia="Calibri" w:hAnsi="Calibri" w:cs="Calibri"/>
          <w:color w:val="233A44"/>
        </w:rPr>
        <w:t xml:space="preserve">Based on the information found in </w:t>
      </w:r>
      <w:r w:rsidRPr="423815FE">
        <w:rPr>
          <w:rFonts w:ascii="Calibri" w:eastAsia="Calibri" w:hAnsi="Calibri" w:cs="Calibri"/>
          <w:b/>
          <w:bCs/>
          <w:color w:val="233A44"/>
        </w:rPr>
        <w:t>Reading 2: Types of Biotechnology</w:t>
      </w:r>
      <w:r w:rsidRPr="423815FE">
        <w:rPr>
          <w:rFonts w:ascii="Calibri" w:eastAsia="Calibri" w:hAnsi="Calibri" w:cs="Calibri"/>
          <w:color w:val="233A44"/>
        </w:rPr>
        <w:t>, your list of prioritized criteria, and thinking about the strengths and weaknesses of each solution, which do you think is the optimal solution? Check the solution you think is optimal.</w:t>
      </w:r>
      <w:r w:rsidR="00000000">
        <w:br/>
      </w:r>
      <w:r w:rsidR="00000000">
        <w:rPr>
          <w:noProof/>
        </w:rPr>
        <mc:AlternateContent>
          <mc:Choice Requires="wps">
            <w:drawing>
              <wp:inline distT="0" distB="0" distL="0" distR="0" wp14:anchorId="1C632FA4" wp14:editId="229EDF2B">
                <wp:extent cx="142652" cy="114933"/>
                <wp:effectExtent l="0" t="0" r="10160" b="19050"/>
                <wp:docPr id="208886078"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12076128" w:rsidRPr="423815FE">
        <w:rPr>
          <w:rFonts w:ascii="Calibri" w:eastAsia="Calibri" w:hAnsi="Calibri" w:cs="Calibri"/>
          <w:color w:val="233A44"/>
        </w:rPr>
        <w:t xml:space="preserve"> Genetic Engineering</w:t>
      </w:r>
    </w:p>
    <w:p w14:paraId="618CC25C" w14:textId="48567C53" w:rsidR="00982D6B" w:rsidRDefault="00000000" w:rsidP="40F0A931">
      <w:pPr>
        <w:rPr>
          <w:rFonts w:ascii="Calibri" w:eastAsia="Calibri" w:hAnsi="Calibri" w:cs="Calibri"/>
          <w:color w:val="233A44"/>
        </w:rPr>
      </w:pPr>
      <w:r>
        <w:rPr>
          <w:noProof/>
        </w:rPr>
        <mc:AlternateContent>
          <mc:Choice Requires="wps">
            <w:drawing>
              <wp:inline distT="0" distB="0" distL="0" distR="0" wp14:anchorId="28DFC80C" wp14:editId="7D840F05">
                <wp:extent cx="142652" cy="114933"/>
                <wp:effectExtent l="0" t="0" r="10160" b="19050"/>
                <wp:docPr id="577308829" name="Rectangle 1"/>
                <wp:cNvGraphicFramePr/>
                <a:graphic xmlns:a="http://schemas.openxmlformats.org/drawingml/2006/main">
                  <a:graphicData uri="http://schemas.microsoft.com/office/word/2010/wordprocessingShape">
                    <wps:wsp>
                      <wps:cNvSpPr/>
                      <wps:spPr>
                        <a:xfrm>
                          <a:off x="0" y="0"/>
                          <a:ext cx="142652" cy="114933"/>
                        </a:xfrm>
                        <a:prstGeom prst="rect">
                          <a:avLst/>
                        </a:prstGeom>
                        <a:solidFill>
                          <a:schemeClr val="lt1"/>
                        </a:solidFill>
                        <a:ln>
                          <a:solidFill>
                            <a:srgbClr val="000000"/>
                          </a:solidFill>
                        </a:ln>
                      </wps:spPr>
                      <wps:bodyPr anchor="t"/>
                    </wps:wsp>
                  </a:graphicData>
                </a:graphic>
              </wp:inline>
            </w:drawing>
          </mc:Choice>
          <mc:Fallback xmlns:wp14="http://schemas.microsoft.com/office/word/2010/wordml" xmlns:a="http://schemas.openxmlformats.org/drawingml/2006/main"/>
        </mc:AlternateContent>
      </w:r>
      <w:r w:rsidR="12076128" w:rsidRPr="40F0A931">
        <w:rPr>
          <w:rFonts w:ascii="Calibri" w:eastAsia="Calibri" w:hAnsi="Calibri" w:cs="Calibri"/>
          <w:color w:val="233A44"/>
        </w:rPr>
        <w:t xml:space="preserve"> Selective Breeding</w:t>
      </w:r>
    </w:p>
    <w:p w14:paraId="59B528D9" w14:textId="16D8BBFC" w:rsidR="00982D6B" w:rsidRDefault="423815FE" w:rsidP="423815FE">
      <w:pPr>
        <w:spacing w:after="0"/>
        <w:rPr>
          <w:rFonts w:ascii="Calibri" w:eastAsia="Calibri" w:hAnsi="Calibri" w:cs="Calibri"/>
          <w:b/>
          <w:bCs/>
          <w:color w:val="233A44"/>
        </w:rPr>
      </w:pPr>
      <w:r w:rsidRPr="423815FE">
        <w:rPr>
          <w:rFonts w:ascii="Calibri" w:eastAsia="Calibri" w:hAnsi="Calibri" w:cs="Calibri"/>
          <w:b/>
          <w:bCs/>
          <w:color w:val="233A44"/>
        </w:rPr>
        <w:t>Question 8</w:t>
      </w:r>
    </w:p>
    <w:p w14:paraId="53D9787C" w14:textId="0F720658" w:rsidR="00982D6B" w:rsidRDefault="7CD40FEE">
      <w:r w:rsidRPr="7CD40FEE">
        <w:rPr>
          <w:rFonts w:ascii="Calibri" w:eastAsia="Calibri" w:hAnsi="Calibri" w:cs="Calibri"/>
          <w:color w:val="233A44"/>
        </w:rPr>
        <w:t>In question 5</w:t>
      </w:r>
      <w:r w:rsidR="00D81CB6">
        <w:rPr>
          <w:rFonts w:ascii="Calibri" w:eastAsia="Calibri" w:hAnsi="Calibri" w:cs="Calibri"/>
          <w:color w:val="233A44"/>
        </w:rPr>
        <w:t>,</w:t>
      </w:r>
      <w:r w:rsidRPr="7CD40FEE">
        <w:rPr>
          <w:rFonts w:ascii="Calibri" w:eastAsia="Calibri" w:hAnsi="Calibri" w:cs="Calibri"/>
          <w:color w:val="233A44"/>
        </w:rPr>
        <w:t xml:space="preserve"> you prioritized criteria. Evaluate the solutions presented in </w:t>
      </w:r>
      <w:r w:rsidRPr="7CD40FEE">
        <w:rPr>
          <w:rFonts w:ascii="Calibri" w:eastAsia="Calibri" w:hAnsi="Calibri" w:cs="Calibri"/>
          <w:b/>
          <w:bCs/>
          <w:color w:val="233A44"/>
        </w:rPr>
        <w:t>Reading 2: Types of Biotechnology.</w:t>
      </w:r>
      <w:r w:rsidRPr="7CD40FEE">
        <w:rPr>
          <w:rFonts w:ascii="Calibri" w:eastAsia="Calibri" w:hAnsi="Calibri" w:cs="Calibri"/>
          <w:color w:val="233A44"/>
        </w:rPr>
        <w:t xml:space="preserve"> Identify the solution that best meets the prioritized criteria and justify your conclusion using the evidence presented in Reading 2.</w:t>
      </w:r>
    </w:p>
    <w:p w14:paraId="734D3F64" w14:textId="50F2767E" w:rsidR="00982D6B" w:rsidRDefault="12076128">
      <w:r w:rsidRPr="12076128">
        <w:rPr>
          <w:rFonts w:ascii="Calibri" w:eastAsia="Calibri" w:hAnsi="Calibri" w:cs="Calibri"/>
          <w:color w:val="233A44"/>
        </w:rPr>
        <w:t>_____________________________________________________________________________________</w:t>
      </w:r>
    </w:p>
    <w:p w14:paraId="206A2E4D" w14:textId="2193CEB5" w:rsidR="00982D6B" w:rsidRDefault="12076128">
      <w:r w:rsidRPr="12076128">
        <w:rPr>
          <w:rFonts w:ascii="Calibri" w:eastAsia="Calibri" w:hAnsi="Calibri" w:cs="Calibri"/>
          <w:color w:val="233A44"/>
        </w:rPr>
        <w:t>_____________________________________________________________________________________</w:t>
      </w:r>
    </w:p>
    <w:p w14:paraId="5BCFA6C3" w14:textId="55C0D30A" w:rsidR="00982D6B" w:rsidRDefault="12076128">
      <w:r w:rsidRPr="12076128">
        <w:rPr>
          <w:rFonts w:ascii="Calibri" w:eastAsia="Calibri" w:hAnsi="Calibri" w:cs="Calibri"/>
          <w:color w:val="233A44"/>
        </w:rPr>
        <w:t>_____________________________________________________________________________________</w:t>
      </w:r>
    </w:p>
    <w:p w14:paraId="5126839E" w14:textId="36EC571E" w:rsidR="00982D6B" w:rsidRDefault="12076128">
      <w:r w:rsidRPr="12076128">
        <w:rPr>
          <w:rFonts w:ascii="Calibri" w:eastAsia="Calibri" w:hAnsi="Calibri" w:cs="Calibri"/>
          <w:color w:val="233A44"/>
        </w:rPr>
        <w:t>_____________________________________________________________________________________</w:t>
      </w:r>
    </w:p>
    <w:p w14:paraId="6043DBDB" w14:textId="7B45DDB2" w:rsidR="00982D6B" w:rsidRDefault="12076128">
      <w:r w:rsidRPr="12076128">
        <w:rPr>
          <w:rFonts w:ascii="Calibri" w:eastAsia="Calibri" w:hAnsi="Calibri" w:cs="Calibri"/>
          <w:color w:val="233A44"/>
        </w:rPr>
        <w:t>_____________________________________________________________________________________</w:t>
      </w:r>
    </w:p>
    <w:p w14:paraId="31BADD18" w14:textId="1D136B99" w:rsidR="00982D6B" w:rsidRDefault="12076128">
      <w:r w:rsidRPr="12076128">
        <w:rPr>
          <w:rFonts w:ascii="Calibri" w:eastAsia="Calibri" w:hAnsi="Calibri" w:cs="Calibri"/>
          <w:color w:val="233A44"/>
        </w:rPr>
        <w:t>_____________________________________________________________________________________</w:t>
      </w:r>
    </w:p>
    <w:p w14:paraId="72989674" w14:textId="3757DF3D" w:rsidR="00982D6B" w:rsidRDefault="12076128">
      <w:r w:rsidRPr="12076128">
        <w:rPr>
          <w:rFonts w:ascii="Calibri" w:eastAsia="Calibri" w:hAnsi="Calibri" w:cs="Calibri"/>
          <w:color w:val="233A44"/>
        </w:rPr>
        <w:t>_____________________________________________________________________________________</w:t>
      </w:r>
    </w:p>
    <w:p w14:paraId="2C078E63" w14:textId="04C92E68" w:rsidR="00982D6B" w:rsidRDefault="423815FE" w:rsidP="423815FE">
      <w:r w:rsidRPr="423815FE">
        <w:rPr>
          <w:rFonts w:ascii="Calibri" w:eastAsia="Calibri" w:hAnsi="Calibri" w:cs="Calibri"/>
          <w:color w:val="233A44"/>
        </w:rPr>
        <w:t>_____________________________________________________________________________________</w:t>
      </w:r>
    </w:p>
    <w:sectPr w:rsidR="00982D6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5CD73" w14:textId="77777777" w:rsidR="00EC0767" w:rsidRDefault="00EC0767">
      <w:pPr>
        <w:spacing w:after="0" w:line="240" w:lineRule="auto"/>
      </w:pPr>
      <w:r>
        <w:separator/>
      </w:r>
    </w:p>
  </w:endnote>
  <w:endnote w:type="continuationSeparator" w:id="0">
    <w:p w14:paraId="2522FC21" w14:textId="77777777" w:rsidR="00EC0767" w:rsidRDefault="00EC0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619B" w14:textId="77777777" w:rsidR="00D81CB6" w:rsidRDefault="00D81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0066FA" w14:paraId="1040A66E" w14:textId="77777777" w:rsidTr="610066FA">
      <w:trPr>
        <w:trHeight w:val="300"/>
      </w:trPr>
      <w:tc>
        <w:tcPr>
          <w:tcW w:w="3120" w:type="dxa"/>
        </w:tcPr>
        <w:p w14:paraId="59741062" w14:textId="77E5D6FC" w:rsidR="610066FA" w:rsidRDefault="610066FA" w:rsidP="610066FA">
          <w:pPr>
            <w:pStyle w:val="Header"/>
            <w:ind w:left="-115"/>
          </w:pPr>
        </w:p>
      </w:tc>
      <w:tc>
        <w:tcPr>
          <w:tcW w:w="3120" w:type="dxa"/>
        </w:tcPr>
        <w:p w14:paraId="17B019A9" w14:textId="2FD2F4BE" w:rsidR="610066FA" w:rsidRDefault="610066FA" w:rsidP="610066FA">
          <w:pPr>
            <w:pStyle w:val="Header"/>
            <w:jc w:val="center"/>
          </w:pPr>
        </w:p>
      </w:tc>
      <w:tc>
        <w:tcPr>
          <w:tcW w:w="3120" w:type="dxa"/>
        </w:tcPr>
        <w:p w14:paraId="5DA7B2EF" w14:textId="1239948B" w:rsidR="610066FA" w:rsidRDefault="00D81CB6" w:rsidP="610066FA">
          <w:pPr>
            <w:pStyle w:val="Header"/>
            <w:ind w:right="-115"/>
            <w:jc w:val="right"/>
          </w:pPr>
          <w:r w:rsidRPr="00D81CB6">
            <mc:AlternateContent>
              <mc:Choice Requires="wpg">
                <w:drawing>
                  <wp:anchor distT="0" distB="0" distL="114300" distR="114300" simplePos="0" relativeHeight="251659264" behindDoc="0" locked="0" layoutInCell="1" allowOverlap="1" wp14:anchorId="47BA7C34" wp14:editId="657BA20B">
                    <wp:simplePos x="0" y="0"/>
                    <wp:positionH relativeFrom="column">
                      <wp:posOffset>-932180</wp:posOffset>
                    </wp:positionH>
                    <wp:positionV relativeFrom="paragraph">
                      <wp:posOffset>63500</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633B9C3E" w14:textId="77777777" w:rsidR="00D81CB6" w:rsidRDefault="00D81CB6" w:rsidP="00D81CB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47BA7C34" id="Group 7" o:spid="_x0000_s1026" style="position:absolute;left:0;text-align:left;margin-left:-73.4pt;margin-top:5pt;width:221.85pt;height:29.2pt;z-index:251659264"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633B9C3E" w14:textId="77777777" w:rsidR="00D81CB6" w:rsidRDefault="00D81CB6" w:rsidP="00D81CB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v:group>
                </w:pict>
              </mc:Fallback>
            </mc:AlternateContent>
          </w:r>
        </w:p>
      </w:tc>
    </w:tr>
  </w:tbl>
  <w:p w14:paraId="039C80BE" w14:textId="7EEAD6A6" w:rsidR="610066FA" w:rsidRDefault="610066FA" w:rsidP="61006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E6CF8" w14:textId="77777777" w:rsidR="00D81CB6" w:rsidRDefault="00D81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697BB" w14:textId="77777777" w:rsidR="00EC0767" w:rsidRDefault="00EC0767">
      <w:pPr>
        <w:spacing w:after="0" w:line="240" w:lineRule="auto"/>
      </w:pPr>
      <w:r>
        <w:separator/>
      </w:r>
    </w:p>
  </w:footnote>
  <w:footnote w:type="continuationSeparator" w:id="0">
    <w:p w14:paraId="508E424C" w14:textId="77777777" w:rsidR="00EC0767" w:rsidRDefault="00EC0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00F5A" w14:textId="77777777" w:rsidR="00D81CB6" w:rsidRDefault="00D81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0066FA" w14:paraId="617D259F" w14:textId="77777777" w:rsidTr="610066FA">
      <w:trPr>
        <w:trHeight w:val="300"/>
      </w:trPr>
      <w:tc>
        <w:tcPr>
          <w:tcW w:w="3120" w:type="dxa"/>
        </w:tcPr>
        <w:p w14:paraId="168F6F51" w14:textId="3039D390" w:rsidR="610066FA" w:rsidRDefault="610066FA" w:rsidP="610066FA">
          <w:pPr>
            <w:pStyle w:val="Header"/>
            <w:ind w:left="-115"/>
          </w:pPr>
        </w:p>
      </w:tc>
      <w:tc>
        <w:tcPr>
          <w:tcW w:w="3120" w:type="dxa"/>
        </w:tcPr>
        <w:p w14:paraId="7DC0089F" w14:textId="276B24B2" w:rsidR="610066FA" w:rsidRDefault="610066FA" w:rsidP="610066FA">
          <w:pPr>
            <w:pStyle w:val="Header"/>
            <w:jc w:val="center"/>
          </w:pPr>
        </w:p>
      </w:tc>
      <w:tc>
        <w:tcPr>
          <w:tcW w:w="3120" w:type="dxa"/>
        </w:tcPr>
        <w:p w14:paraId="47B793F3" w14:textId="5E463101" w:rsidR="610066FA" w:rsidRDefault="610066FA" w:rsidP="610066FA">
          <w:pPr>
            <w:pStyle w:val="Header"/>
            <w:ind w:right="-115"/>
            <w:jc w:val="right"/>
          </w:pPr>
        </w:p>
      </w:tc>
    </w:tr>
  </w:tbl>
  <w:p w14:paraId="0E902D21" w14:textId="5EB3DF21" w:rsidR="610066FA" w:rsidRDefault="610066FA" w:rsidP="610066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107E" w14:textId="77777777" w:rsidR="00D81CB6" w:rsidRDefault="00D81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5B507"/>
    <w:multiLevelType w:val="hybridMultilevel"/>
    <w:tmpl w:val="F33AAC36"/>
    <w:lvl w:ilvl="0" w:tplc="09DC8B0A">
      <w:start w:val="1"/>
      <w:numFmt w:val="decimal"/>
      <w:lvlText w:val="%1."/>
      <w:lvlJc w:val="left"/>
      <w:pPr>
        <w:ind w:left="720" w:hanging="360"/>
      </w:pPr>
    </w:lvl>
    <w:lvl w:ilvl="1" w:tplc="8D08F1EE">
      <w:start w:val="1"/>
      <w:numFmt w:val="lowerLetter"/>
      <w:lvlText w:val="%2."/>
      <w:lvlJc w:val="left"/>
      <w:pPr>
        <w:ind w:left="1440" w:hanging="360"/>
      </w:pPr>
    </w:lvl>
    <w:lvl w:ilvl="2" w:tplc="FCB2D53E">
      <w:start w:val="1"/>
      <w:numFmt w:val="lowerRoman"/>
      <w:lvlText w:val="%3."/>
      <w:lvlJc w:val="right"/>
      <w:pPr>
        <w:ind w:left="2160" w:hanging="180"/>
      </w:pPr>
    </w:lvl>
    <w:lvl w:ilvl="3" w:tplc="49024D66">
      <w:start w:val="1"/>
      <w:numFmt w:val="decimal"/>
      <w:lvlText w:val="%4."/>
      <w:lvlJc w:val="left"/>
      <w:pPr>
        <w:ind w:left="2880" w:hanging="360"/>
      </w:pPr>
    </w:lvl>
    <w:lvl w:ilvl="4" w:tplc="C12A19A8">
      <w:start w:val="1"/>
      <w:numFmt w:val="lowerLetter"/>
      <w:lvlText w:val="%5."/>
      <w:lvlJc w:val="left"/>
      <w:pPr>
        <w:ind w:left="3600" w:hanging="360"/>
      </w:pPr>
    </w:lvl>
    <w:lvl w:ilvl="5" w:tplc="84A2C162">
      <w:start w:val="1"/>
      <w:numFmt w:val="lowerRoman"/>
      <w:lvlText w:val="%6."/>
      <w:lvlJc w:val="right"/>
      <w:pPr>
        <w:ind w:left="4320" w:hanging="180"/>
      </w:pPr>
    </w:lvl>
    <w:lvl w:ilvl="6" w:tplc="85F6975A">
      <w:start w:val="1"/>
      <w:numFmt w:val="decimal"/>
      <w:lvlText w:val="%7."/>
      <w:lvlJc w:val="left"/>
      <w:pPr>
        <w:ind w:left="5040" w:hanging="360"/>
      </w:pPr>
    </w:lvl>
    <w:lvl w:ilvl="7" w:tplc="EF48640A">
      <w:start w:val="1"/>
      <w:numFmt w:val="lowerLetter"/>
      <w:lvlText w:val="%8."/>
      <w:lvlJc w:val="left"/>
      <w:pPr>
        <w:ind w:left="5760" w:hanging="360"/>
      </w:pPr>
    </w:lvl>
    <w:lvl w:ilvl="8" w:tplc="7416DBDA">
      <w:start w:val="1"/>
      <w:numFmt w:val="lowerRoman"/>
      <w:lvlText w:val="%9."/>
      <w:lvlJc w:val="right"/>
      <w:pPr>
        <w:ind w:left="6480" w:hanging="180"/>
      </w:pPr>
    </w:lvl>
  </w:abstractNum>
  <w:abstractNum w:abstractNumId="1" w15:restartNumberingAfterBreak="0">
    <w:nsid w:val="47F22181"/>
    <w:multiLevelType w:val="hybridMultilevel"/>
    <w:tmpl w:val="D1DEF33E"/>
    <w:lvl w:ilvl="0" w:tplc="172C669C">
      <w:start w:val="1"/>
      <w:numFmt w:val="bullet"/>
      <w:lvlText w:val=""/>
      <w:lvlJc w:val="left"/>
      <w:pPr>
        <w:ind w:left="720" w:hanging="360"/>
      </w:pPr>
      <w:rPr>
        <w:rFonts w:ascii="Symbol" w:hAnsi="Symbol" w:hint="default"/>
      </w:rPr>
    </w:lvl>
    <w:lvl w:ilvl="1" w:tplc="E96A126C">
      <w:start w:val="1"/>
      <w:numFmt w:val="bullet"/>
      <w:lvlText w:val="o"/>
      <w:lvlJc w:val="left"/>
      <w:pPr>
        <w:ind w:left="1440" w:hanging="360"/>
      </w:pPr>
      <w:rPr>
        <w:rFonts w:ascii="Courier New" w:hAnsi="Courier New" w:hint="default"/>
      </w:rPr>
    </w:lvl>
    <w:lvl w:ilvl="2" w:tplc="3AE8335A">
      <w:start w:val="1"/>
      <w:numFmt w:val="bullet"/>
      <w:lvlText w:val=""/>
      <w:lvlJc w:val="left"/>
      <w:pPr>
        <w:ind w:left="2160" w:hanging="360"/>
      </w:pPr>
      <w:rPr>
        <w:rFonts w:ascii="Wingdings" w:hAnsi="Wingdings" w:hint="default"/>
      </w:rPr>
    </w:lvl>
    <w:lvl w:ilvl="3" w:tplc="6E3A406C">
      <w:start w:val="1"/>
      <w:numFmt w:val="bullet"/>
      <w:lvlText w:val=""/>
      <w:lvlJc w:val="left"/>
      <w:pPr>
        <w:ind w:left="2880" w:hanging="360"/>
      </w:pPr>
      <w:rPr>
        <w:rFonts w:ascii="Symbol" w:hAnsi="Symbol" w:hint="default"/>
      </w:rPr>
    </w:lvl>
    <w:lvl w:ilvl="4" w:tplc="C9D0E326">
      <w:start w:val="1"/>
      <w:numFmt w:val="bullet"/>
      <w:lvlText w:val="o"/>
      <w:lvlJc w:val="left"/>
      <w:pPr>
        <w:ind w:left="3600" w:hanging="360"/>
      </w:pPr>
      <w:rPr>
        <w:rFonts w:ascii="Courier New" w:hAnsi="Courier New" w:hint="default"/>
      </w:rPr>
    </w:lvl>
    <w:lvl w:ilvl="5" w:tplc="B6626468">
      <w:start w:val="1"/>
      <w:numFmt w:val="bullet"/>
      <w:lvlText w:val=""/>
      <w:lvlJc w:val="left"/>
      <w:pPr>
        <w:ind w:left="4320" w:hanging="360"/>
      </w:pPr>
      <w:rPr>
        <w:rFonts w:ascii="Wingdings" w:hAnsi="Wingdings" w:hint="default"/>
      </w:rPr>
    </w:lvl>
    <w:lvl w:ilvl="6" w:tplc="7D54A04C">
      <w:start w:val="1"/>
      <w:numFmt w:val="bullet"/>
      <w:lvlText w:val=""/>
      <w:lvlJc w:val="left"/>
      <w:pPr>
        <w:ind w:left="5040" w:hanging="360"/>
      </w:pPr>
      <w:rPr>
        <w:rFonts w:ascii="Symbol" w:hAnsi="Symbol" w:hint="default"/>
      </w:rPr>
    </w:lvl>
    <w:lvl w:ilvl="7" w:tplc="2990DFCA">
      <w:start w:val="1"/>
      <w:numFmt w:val="bullet"/>
      <w:lvlText w:val="o"/>
      <w:lvlJc w:val="left"/>
      <w:pPr>
        <w:ind w:left="5760" w:hanging="360"/>
      </w:pPr>
      <w:rPr>
        <w:rFonts w:ascii="Courier New" w:hAnsi="Courier New" w:hint="default"/>
      </w:rPr>
    </w:lvl>
    <w:lvl w:ilvl="8" w:tplc="D0EC7BB2">
      <w:start w:val="1"/>
      <w:numFmt w:val="bullet"/>
      <w:lvlText w:val=""/>
      <w:lvlJc w:val="left"/>
      <w:pPr>
        <w:ind w:left="6480" w:hanging="360"/>
      </w:pPr>
      <w:rPr>
        <w:rFonts w:ascii="Wingdings" w:hAnsi="Wingdings" w:hint="default"/>
      </w:rPr>
    </w:lvl>
  </w:abstractNum>
  <w:abstractNum w:abstractNumId="2" w15:restartNumberingAfterBreak="0">
    <w:nsid w:val="6096F84C"/>
    <w:multiLevelType w:val="hybridMultilevel"/>
    <w:tmpl w:val="FD101588"/>
    <w:lvl w:ilvl="0" w:tplc="472E299C">
      <w:start w:val="1"/>
      <w:numFmt w:val="decimal"/>
      <w:lvlText w:val="%1."/>
      <w:lvlJc w:val="left"/>
      <w:pPr>
        <w:ind w:left="720" w:hanging="360"/>
      </w:pPr>
    </w:lvl>
    <w:lvl w:ilvl="1" w:tplc="AF0E26FE">
      <w:start w:val="1"/>
      <w:numFmt w:val="lowerLetter"/>
      <w:lvlText w:val="%2."/>
      <w:lvlJc w:val="left"/>
      <w:pPr>
        <w:ind w:left="1440" w:hanging="360"/>
      </w:pPr>
    </w:lvl>
    <w:lvl w:ilvl="2" w:tplc="31AAA24E">
      <w:start w:val="1"/>
      <w:numFmt w:val="lowerRoman"/>
      <w:lvlText w:val="%3."/>
      <w:lvlJc w:val="right"/>
      <w:pPr>
        <w:ind w:left="2160" w:hanging="180"/>
      </w:pPr>
    </w:lvl>
    <w:lvl w:ilvl="3" w:tplc="3496B58A">
      <w:start w:val="1"/>
      <w:numFmt w:val="decimal"/>
      <w:lvlText w:val="%4."/>
      <w:lvlJc w:val="left"/>
      <w:pPr>
        <w:ind w:left="2880" w:hanging="360"/>
      </w:pPr>
    </w:lvl>
    <w:lvl w:ilvl="4" w:tplc="DEB6A286">
      <w:start w:val="1"/>
      <w:numFmt w:val="lowerLetter"/>
      <w:lvlText w:val="%5."/>
      <w:lvlJc w:val="left"/>
      <w:pPr>
        <w:ind w:left="3600" w:hanging="360"/>
      </w:pPr>
    </w:lvl>
    <w:lvl w:ilvl="5" w:tplc="9DE875E2">
      <w:start w:val="1"/>
      <w:numFmt w:val="lowerRoman"/>
      <w:lvlText w:val="%6."/>
      <w:lvlJc w:val="right"/>
      <w:pPr>
        <w:ind w:left="4320" w:hanging="180"/>
      </w:pPr>
    </w:lvl>
    <w:lvl w:ilvl="6" w:tplc="CB563E94">
      <w:start w:val="1"/>
      <w:numFmt w:val="decimal"/>
      <w:lvlText w:val="%7."/>
      <w:lvlJc w:val="left"/>
      <w:pPr>
        <w:ind w:left="5040" w:hanging="360"/>
      </w:pPr>
    </w:lvl>
    <w:lvl w:ilvl="7" w:tplc="416EA6C6">
      <w:start w:val="1"/>
      <w:numFmt w:val="lowerLetter"/>
      <w:lvlText w:val="%8."/>
      <w:lvlJc w:val="left"/>
      <w:pPr>
        <w:ind w:left="5760" w:hanging="360"/>
      </w:pPr>
    </w:lvl>
    <w:lvl w:ilvl="8" w:tplc="6484B660">
      <w:start w:val="1"/>
      <w:numFmt w:val="lowerRoman"/>
      <w:lvlText w:val="%9."/>
      <w:lvlJc w:val="right"/>
      <w:pPr>
        <w:ind w:left="6480" w:hanging="180"/>
      </w:pPr>
    </w:lvl>
  </w:abstractNum>
  <w:num w:numId="1" w16cid:durableId="922761370">
    <w:abstractNumId w:val="0"/>
  </w:num>
  <w:num w:numId="2" w16cid:durableId="1230653493">
    <w:abstractNumId w:val="2"/>
  </w:num>
  <w:num w:numId="3" w16cid:durableId="868686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M0M7EwNzWyNDRT0lEKTi0uzszPAykwrAUAKPj9gywAAAA="/>
  </w:docVars>
  <w:rsids>
    <w:rsidRoot w:val="6B5DE447"/>
    <w:rsid w:val="00982D6B"/>
    <w:rsid w:val="00D81CB6"/>
    <w:rsid w:val="00EC0767"/>
    <w:rsid w:val="08A316BE"/>
    <w:rsid w:val="0FE76FF8"/>
    <w:rsid w:val="12076128"/>
    <w:rsid w:val="1279886A"/>
    <w:rsid w:val="24A50382"/>
    <w:rsid w:val="34C3AB4F"/>
    <w:rsid w:val="381FC590"/>
    <w:rsid w:val="40B2CD15"/>
    <w:rsid w:val="40F0A931"/>
    <w:rsid w:val="423815FE"/>
    <w:rsid w:val="423C9856"/>
    <w:rsid w:val="4F09D5EF"/>
    <w:rsid w:val="5549EEE2"/>
    <w:rsid w:val="610066FA"/>
    <w:rsid w:val="627549D1"/>
    <w:rsid w:val="64014BB4"/>
    <w:rsid w:val="69C26344"/>
    <w:rsid w:val="6B5DE447"/>
    <w:rsid w:val="6B78FFB9"/>
    <w:rsid w:val="7CD40FEE"/>
    <w:rsid w:val="7D8A95AC"/>
    <w:rsid w:val="7F848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DE447"/>
  <w15:chartTrackingRefBased/>
  <w15:docId w15:val="{21CCAEC0-1FB0-4A8C-929F-528C5067B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MOPRTV7Hn4I"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youtube.com/watch?v=0OdQVB-akww"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1641</Words>
  <Characters>9356</Characters>
  <Application>Microsoft Office Word</Application>
  <DocSecurity>0</DocSecurity>
  <Lines>77</Lines>
  <Paragraphs>21</Paragraphs>
  <ScaleCrop>false</ScaleCrop>
  <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Peterson</dc:creator>
  <cp:keywords/>
  <dc:description/>
  <cp:lastModifiedBy>Michelle Hudson</cp:lastModifiedBy>
  <cp:revision>2</cp:revision>
  <dcterms:created xsi:type="dcterms:W3CDTF">2023-01-21T16:39:00Z</dcterms:created>
  <dcterms:modified xsi:type="dcterms:W3CDTF">2023-04-17T23:26:00Z</dcterms:modified>
</cp:coreProperties>
</file>